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CFAE7" w14:textId="24941ADD" w:rsidR="00B65FA0" w:rsidRPr="00B65FA0" w:rsidRDefault="00FE2CD2" w:rsidP="00B65FA0">
      <w:pPr>
        <w:pStyle w:val="Heading1"/>
      </w:pPr>
      <w:r w:rsidRPr="00781A26">
        <w:rPr>
          <w:noProof/>
          <w:color w:val="auto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2338" behindDoc="0" locked="0" layoutInCell="1" allowOverlap="1" wp14:anchorId="20CFC6AC" wp14:editId="077F87FC">
                <wp:simplePos x="0" y="0"/>
                <wp:positionH relativeFrom="margin">
                  <wp:align>left</wp:align>
                </wp:positionH>
                <wp:positionV relativeFrom="paragraph">
                  <wp:posOffset>422910</wp:posOffset>
                </wp:positionV>
                <wp:extent cx="6655435" cy="923925"/>
                <wp:effectExtent l="0" t="0" r="0" b="9525"/>
                <wp:wrapSquare wrapText="bothSides"/>
                <wp:docPr id="8108823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5435" cy="923925"/>
                        </a:xfrm>
                        <a:prstGeom prst="rect">
                          <a:avLst/>
                        </a:prstGeom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1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0E93E219" w14:textId="020B2BF9" w:rsidR="00B65FA0" w:rsidRPr="00A06EDB" w:rsidRDefault="00B65FA0" w:rsidP="00B65FA0">
                            <w:pPr>
                              <w:pBdr>
                                <w:top w:val="single" w:sz="24" w:space="8" w:color="3DDB5C" w:themeColor="accent1"/>
                                <w:bottom w:val="single" w:sz="24" w:space="8" w:color="3DDB5C" w:themeColor="accent1"/>
                              </w:pBd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The George Alexander</w:t>
                            </w:r>
                            <w:r w:rsidRPr="00A06EDB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r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Foundation scholarship application form aims to </w:t>
                            </w:r>
                            <w:r w:rsidR="006804F2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capture important information about</w:t>
                            </w:r>
                            <w:r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 you, your values and achievements. Please consider your responses to each section of this form </w:t>
                            </w:r>
                            <w:r w:rsidR="00540477"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carefully </w:t>
                            </w:r>
                            <w:r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and</w:t>
                            </w:r>
                            <w:r w:rsidR="00F30B93"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 </w:t>
                            </w:r>
                            <w:r w:rsidR="00F26E57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keep in mind that we prefer to hear </w:t>
                            </w:r>
                            <w:r w:rsidR="00657C35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your voice </w:t>
                            </w:r>
                            <w:r w:rsidR="00B9619F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in this form </w:t>
                            </w:r>
                            <w:r w:rsidR="00657C35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rather than</w:t>
                            </w:r>
                            <w:r w:rsidR="00B9619F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 words and</w:t>
                            </w:r>
                            <w:r w:rsidR="00657C35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 answers from</w:t>
                            </w:r>
                            <w:r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 AI chatbo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CFC6A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3.3pt;width:524.05pt;height:72.75pt;z-index:25166233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" fillcolor="white [3201]" stroked="f">
                <v:textbox>
                  <w:txbxContent>
                    <w:p w14:paraId="0E93E219" w14:textId="020B2BF9" w:rsidR="00B65FA0" w:rsidRPr="00A06EDB" w:rsidRDefault="00B65FA0" w:rsidP="00B65FA0">
                      <w:pPr>
                        <w:pBdr>
                          <w:top w:val="single" w:sz="24" w:space="8" w:color="3DDB5C" w:themeColor="accent1"/>
                          <w:bottom w:val="single" w:sz="24" w:space="8" w:color="3DDB5C" w:themeColor="accent1"/>
                        </w:pBdr>
                        <w:spacing w:after="0" w:line="240" w:lineRule="auto"/>
                        <w:rPr>
                          <w:b/>
                          <w:bCs/>
                          <w:i/>
                          <w:iCs/>
                        </w:rPr>
                      </w:pPr>
                      <w:r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The George Alexander</w:t>
                      </w:r>
                      <w:r w:rsidRPr="00A06EDB"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r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Foundation scholarship application form aims to </w:t>
                      </w:r>
                      <w:r w:rsidR="006804F2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capture important information about</w:t>
                      </w:r>
                      <w:r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 you, your values and achievements. Please consider your responses to each section of this form </w:t>
                      </w:r>
                      <w:r w:rsidR="00540477"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carefully </w:t>
                      </w:r>
                      <w:r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and</w:t>
                      </w:r>
                      <w:r w:rsidR="00F30B93"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 </w:t>
                      </w:r>
                      <w:r w:rsidR="00F26E57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keep in mind that we prefer to hear </w:t>
                      </w:r>
                      <w:r w:rsidR="00657C35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your voice </w:t>
                      </w:r>
                      <w:r w:rsidR="00B9619F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in this form </w:t>
                      </w:r>
                      <w:r w:rsidR="00657C35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rather than</w:t>
                      </w:r>
                      <w:r w:rsidR="00B9619F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 words and</w:t>
                      </w:r>
                      <w:r w:rsidR="00657C35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 answers from</w:t>
                      </w:r>
                      <w:r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 AI chatbot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4469C">
        <w:t>About this Application Form</w:t>
      </w:r>
    </w:p>
    <w:p w14:paraId="09371377" w14:textId="097A6B98" w:rsidR="002E6FAF" w:rsidRDefault="000B15EC" w:rsidP="00D40032">
      <w:pPr>
        <w:pStyle w:val="Heading1"/>
      </w:pPr>
      <w:r>
        <w:t>Personal Statement</w:t>
      </w:r>
    </w:p>
    <w:p w14:paraId="5C47BA8D" w14:textId="3BC5B143" w:rsidR="000E75C7" w:rsidRDefault="00FF3067" w:rsidP="00181EE5">
      <w:pPr>
        <w:rPr>
          <w:rStyle w:val="Strong"/>
        </w:rPr>
      </w:pPr>
      <w:r w:rsidRPr="00B1788C">
        <w:rPr>
          <w:rStyle w:val="Strong"/>
          <w:b w:val="0"/>
          <w:bCs w:val="0"/>
        </w:rPr>
        <w:t xml:space="preserve">Please </w:t>
      </w:r>
      <w:r w:rsidR="00FD30CD" w:rsidRPr="00B1788C">
        <w:rPr>
          <w:rStyle w:val="Strong"/>
          <w:b w:val="0"/>
          <w:bCs w:val="0"/>
        </w:rPr>
        <w:t>provide us with a short personal statement.</w:t>
      </w:r>
      <w:r w:rsidR="00B348A4" w:rsidRPr="00B1788C">
        <w:rPr>
          <w:rStyle w:val="Strong"/>
          <w:b w:val="0"/>
          <w:bCs w:val="0"/>
        </w:rPr>
        <w:t xml:space="preserve"> </w:t>
      </w:r>
      <w:r w:rsidR="00576088" w:rsidRPr="00B1788C">
        <w:rPr>
          <w:rStyle w:val="Strong"/>
          <w:b w:val="0"/>
          <w:bCs w:val="0"/>
        </w:rPr>
        <w:t xml:space="preserve">Personal statements </w:t>
      </w:r>
      <w:r w:rsidR="00220493">
        <w:rPr>
          <w:rStyle w:val="Strong"/>
          <w:b w:val="0"/>
          <w:bCs w:val="0"/>
        </w:rPr>
        <w:t>offer</w:t>
      </w:r>
      <w:r w:rsidR="00576088" w:rsidRPr="00B1788C">
        <w:rPr>
          <w:rStyle w:val="Strong"/>
          <w:b w:val="0"/>
          <w:bCs w:val="0"/>
        </w:rPr>
        <w:t xml:space="preserve"> a</w:t>
      </w:r>
      <w:r w:rsidR="003A00B7" w:rsidRPr="00B1788C">
        <w:rPr>
          <w:rStyle w:val="Strong"/>
          <w:b w:val="0"/>
          <w:bCs w:val="0"/>
        </w:rPr>
        <w:t>pplicants a</w:t>
      </w:r>
      <w:r w:rsidR="00576088" w:rsidRPr="00B1788C">
        <w:rPr>
          <w:rStyle w:val="Strong"/>
          <w:b w:val="0"/>
          <w:bCs w:val="0"/>
        </w:rPr>
        <w:t>n opportunity to</w:t>
      </w:r>
      <w:r w:rsidR="000158A0" w:rsidRPr="00B1788C">
        <w:rPr>
          <w:rStyle w:val="Strong"/>
          <w:b w:val="0"/>
          <w:bCs w:val="0"/>
        </w:rPr>
        <w:t xml:space="preserve"> </w:t>
      </w:r>
      <w:r w:rsidR="003A00B7" w:rsidRPr="00B1788C">
        <w:rPr>
          <w:rStyle w:val="Strong"/>
          <w:b w:val="0"/>
          <w:bCs w:val="0"/>
        </w:rPr>
        <w:t xml:space="preserve">share </w:t>
      </w:r>
      <w:r w:rsidR="0086512C" w:rsidRPr="00B1788C">
        <w:rPr>
          <w:rStyle w:val="Strong"/>
          <w:b w:val="0"/>
          <w:bCs w:val="0"/>
        </w:rPr>
        <w:t>something about their</w:t>
      </w:r>
      <w:r w:rsidR="00A0681B" w:rsidRPr="00B1788C">
        <w:rPr>
          <w:rStyle w:val="Strong"/>
          <w:b w:val="0"/>
          <w:bCs w:val="0"/>
        </w:rPr>
        <w:t xml:space="preserve"> </w:t>
      </w:r>
      <w:r w:rsidR="00B348A4" w:rsidRPr="00B1788C">
        <w:rPr>
          <w:rStyle w:val="Strong"/>
          <w:b w:val="0"/>
          <w:bCs w:val="0"/>
        </w:rPr>
        <w:t>background</w:t>
      </w:r>
      <w:r w:rsidR="0086512C" w:rsidRPr="00B1788C">
        <w:rPr>
          <w:rStyle w:val="Strong"/>
          <w:b w:val="0"/>
          <w:bCs w:val="0"/>
        </w:rPr>
        <w:t>,</w:t>
      </w:r>
      <w:r w:rsidR="00B348A4" w:rsidRPr="00B1788C">
        <w:rPr>
          <w:rStyle w:val="Strong"/>
          <w:b w:val="0"/>
          <w:bCs w:val="0"/>
        </w:rPr>
        <w:t xml:space="preserve"> </w:t>
      </w:r>
      <w:r w:rsidR="003D54B5">
        <w:rPr>
          <w:rStyle w:val="Strong"/>
          <w:b w:val="0"/>
          <w:bCs w:val="0"/>
        </w:rPr>
        <w:t xml:space="preserve">values, </w:t>
      </w:r>
      <w:r w:rsidR="000F478B" w:rsidRPr="00B1788C">
        <w:rPr>
          <w:rStyle w:val="Strong"/>
          <w:b w:val="0"/>
          <w:bCs w:val="0"/>
        </w:rPr>
        <w:t xml:space="preserve">what drives </w:t>
      </w:r>
      <w:r w:rsidR="0086512C" w:rsidRPr="00B1788C">
        <w:rPr>
          <w:rStyle w:val="Strong"/>
          <w:b w:val="0"/>
          <w:bCs w:val="0"/>
        </w:rPr>
        <w:t>them</w:t>
      </w:r>
      <w:r w:rsidR="001D5360" w:rsidRPr="00B1788C">
        <w:rPr>
          <w:rStyle w:val="Strong"/>
          <w:b w:val="0"/>
          <w:bCs w:val="0"/>
        </w:rPr>
        <w:t xml:space="preserve"> and what </w:t>
      </w:r>
      <w:r w:rsidR="0086512C" w:rsidRPr="00B1788C">
        <w:rPr>
          <w:rStyle w:val="Strong"/>
          <w:b w:val="0"/>
          <w:bCs w:val="0"/>
        </w:rPr>
        <w:t>they</w:t>
      </w:r>
      <w:r w:rsidR="001D5360" w:rsidRPr="00B1788C">
        <w:rPr>
          <w:rStyle w:val="Strong"/>
          <w:b w:val="0"/>
          <w:bCs w:val="0"/>
        </w:rPr>
        <w:t xml:space="preserve"> care about</w:t>
      </w:r>
      <w:r w:rsidR="003D3CE3" w:rsidRPr="00B1788C">
        <w:rPr>
          <w:rStyle w:val="Strong"/>
          <w:b w:val="0"/>
          <w:bCs w:val="0"/>
        </w:rPr>
        <w:t>. You</w:t>
      </w:r>
      <w:r w:rsidR="0071139A" w:rsidRPr="00B1788C">
        <w:rPr>
          <w:rStyle w:val="Strong"/>
          <w:b w:val="0"/>
          <w:bCs w:val="0"/>
        </w:rPr>
        <w:t>r</w:t>
      </w:r>
      <w:r w:rsidR="003D3CE3" w:rsidRPr="00B1788C">
        <w:rPr>
          <w:rStyle w:val="Strong"/>
          <w:b w:val="0"/>
          <w:bCs w:val="0"/>
        </w:rPr>
        <w:t xml:space="preserve"> personal statement</w:t>
      </w:r>
      <w:r w:rsidR="00D25C63" w:rsidRPr="00B1788C">
        <w:rPr>
          <w:rStyle w:val="Strong"/>
          <w:b w:val="0"/>
          <w:bCs w:val="0"/>
        </w:rPr>
        <w:t xml:space="preserve"> can be upbeat, reflective or both</w:t>
      </w:r>
      <w:r w:rsidR="001D5360" w:rsidRPr="00B1788C">
        <w:rPr>
          <w:rStyle w:val="Strong"/>
          <w:b w:val="0"/>
          <w:bCs w:val="0"/>
        </w:rPr>
        <w:t xml:space="preserve">. </w:t>
      </w:r>
      <w:r w:rsidR="005332D8" w:rsidRPr="00B1788C">
        <w:rPr>
          <w:rStyle w:val="Strong"/>
          <w:b w:val="0"/>
          <w:bCs w:val="0"/>
        </w:rPr>
        <w:t>Use the</w:t>
      </w:r>
      <w:r w:rsidR="00CE372C" w:rsidRPr="00B1788C">
        <w:rPr>
          <w:rStyle w:val="Strong"/>
          <w:b w:val="0"/>
          <w:bCs w:val="0"/>
        </w:rPr>
        <w:t xml:space="preserve"> statement </w:t>
      </w:r>
      <w:r w:rsidR="005332D8" w:rsidRPr="00B1788C">
        <w:rPr>
          <w:rStyle w:val="Strong"/>
          <w:b w:val="0"/>
          <w:bCs w:val="0"/>
        </w:rPr>
        <w:t xml:space="preserve">to </w:t>
      </w:r>
      <w:r w:rsidR="00040A19" w:rsidRPr="00B1788C">
        <w:rPr>
          <w:rStyle w:val="Strong"/>
          <w:b w:val="0"/>
          <w:bCs w:val="0"/>
        </w:rPr>
        <w:t>summarise and showcase who you are</w:t>
      </w:r>
      <w:r w:rsidR="00CA6E74" w:rsidRPr="00B1788C">
        <w:rPr>
          <w:rStyle w:val="Strong"/>
          <w:b w:val="0"/>
          <w:bCs w:val="0"/>
        </w:rPr>
        <w:t>.</w:t>
      </w:r>
      <w:r w:rsidR="00CA6E74">
        <w:rPr>
          <w:rStyle w:val="Strong"/>
        </w:rPr>
        <w:t xml:space="preserve"> </w:t>
      </w:r>
      <w:r w:rsidR="00C83913" w:rsidRPr="001D034E">
        <w:rPr>
          <w:i/>
          <w:iCs/>
        </w:rPr>
        <w:t>(</w:t>
      </w:r>
      <w:r w:rsidR="00A35FD9">
        <w:rPr>
          <w:i/>
          <w:iCs/>
        </w:rPr>
        <w:t>30</w:t>
      </w:r>
      <w:r w:rsidR="00C83913" w:rsidRPr="001D034E">
        <w:rPr>
          <w:i/>
          <w:iCs/>
        </w:rPr>
        <w:t>0</w:t>
      </w:r>
      <w:r w:rsidR="00C83913">
        <w:rPr>
          <w:i/>
          <w:iCs/>
        </w:rPr>
        <w:t xml:space="preserve"> words max</w:t>
      </w:r>
      <w:r w:rsidR="005F1AE0">
        <w:rPr>
          <w:i/>
          <w:iCs/>
        </w:rPr>
        <w:t>.</w:t>
      </w:r>
      <w:r w:rsidR="00C83913" w:rsidRPr="001D034E">
        <w:rPr>
          <w:i/>
          <w:iCs/>
        </w:rPr>
        <w:t>)</w:t>
      </w:r>
    </w:p>
    <w:sdt>
      <w:sdtPr>
        <w:alias w:val="GAF Application: About You"/>
        <w:tag w:val="About You"/>
        <w:id w:val="627976492"/>
        <w:placeholder>
          <w:docPart w:val="DefaultPlaceholder_-1854013440"/>
        </w:placeholder>
        <w:showingPlcHdr/>
      </w:sdtPr>
      <w:sdtContent>
        <w:p w14:paraId="39594099" w14:textId="169CA7B1" w:rsidR="003005B6" w:rsidRPr="003005B6" w:rsidRDefault="00A12DF9" w:rsidP="003005B6">
          <w:pPr>
            <w:rPr>
              <w:rStyle w:val="Emphasis"/>
              <w:i w:val="0"/>
              <w:iCs w:val="0"/>
            </w:rPr>
          </w:pPr>
          <w:r w:rsidRPr="007E1124">
            <w:rPr>
              <w:rStyle w:val="PlaceholderText"/>
            </w:rPr>
            <w:t>Click or tap here to enter text.</w:t>
          </w:r>
        </w:p>
      </w:sdtContent>
    </w:sdt>
    <w:p w14:paraId="0F4BC90D" w14:textId="501E66C4" w:rsidR="0052118B" w:rsidRPr="00647A5E" w:rsidRDefault="008A591F" w:rsidP="00AD3402">
      <w:pPr>
        <w:pStyle w:val="Heading3"/>
      </w:pPr>
      <w:r>
        <w:t xml:space="preserve">Study </w:t>
      </w:r>
      <w:r w:rsidRPr="00D40032">
        <w:t>Goals</w:t>
      </w:r>
    </w:p>
    <w:p w14:paraId="696CB576" w14:textId="24A64BD4" w:rsidR="0052118B" w:rsidRPr="00673DA1" w:rsidRDefault="00A03C32" w:rsidP="0052118B">
      <w:pPr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What is</w:t>
      </w:r>
      <w:r w:rsidR="00646F9A" w:rsidRPr="00DB52F9">
        <w:rPr>
          <w:rStyle w:val="Emphasis"/>
          <w:i w:val="0"/>
          <w:iCs w:val="0"/>
        </w:rPr>
        <w:t xml:space="preserve"> the </w:t>
      </w:r>
      <w:r w:rsidR="0091766F">
        <w:rPr>
          <w:rStyle w:val="Emphasis"/>
          <w:i w:val="0"/>
          <w:iCs w:val="0"/>
        </w:rPr>
        <w:t xml:space="preserve">university </w:t>
      </w:r>
      <w:r w:rsidR="0039630A">
        <w:rPr>
          <w:rStyle w:val="Emphasis"/>
          <w:i w:val="0"/>
          <w:iCs w:val="0"/>
        </w:rPr>
        <w:t>degree</w:t>
      </w:r>
      <w:r w:rsidR="00646F9A" w:rsidRPr="00DB52F9">
        <w:rPr>
          <w:rStyle w:val="Emphasis"/>
          <w:i w:val="0"/>
          <w:iCs w:val="0"/>
        </w:rPr>
        <w:t xml:space="preserve"> </w:t>
      </w:r>
      <w:r w:rsidR="0091766F">
        <w:rPr>
          <w:rStyle w:val="Emphasis"/>
          <w:i w:val="0"/>
          <w:iCs w:val="0"/>
        </w:rPr>
        <w:t xml:space="preserve">that </w:t>
      </w:r>
      <w:r w:rsidR="00646F9A" w:rsidRPr="00DB52F9">
        <w:rPr>
          <w:rStyle w:val="Emphasis"/>
          <w:i w:val="0"/>
          <w:iCs w:val="0"/>
        </w:rPr>
        <w:t xml:space="preserve">you intend to </w:t>
      </w:r>
      <w:r w:rsidR="0052118B" w:rsidRPr="00DB52F9">
        <w:rPr>
          <w:rStyle w:val="Emphasis"/>
          <w:i w:val="0"/>
          <w:iCs w:val="0"/>
        </w:rPr>
        <w:t>study</w:t>
      </w:r>
      <w:r>
        <w:rPr>
          <w:rStyle w:val="Emphasis"/>
          <w:i w:val="0"/>
          <w:iCs w:val="0"/>
        </w:rPr>
        <w:t>,</w:t>
      </w:r>
      <w:r w:rsidR="0052118B" w:rsidRPr="00DB52F9">
        <w:rPr>
          <w:rStyle w:val="Emphasis"/>
          <w:i w:val="0"/>
          <w:iCs w:val="0"/>
        </w:rPr>
        <w:t xml:space="preserve"> </w:t>
      </w:r>
      <w:r w:rsidR="00B3599B" w:rsidRPr="00DB52F9">
        <w:rPr>
          <w:rStyle w:val="Emphasis"/>
          <w:i w:val="0"/>
          <w:iCs w:val="0"/>
        </w:rPr>
        <w:t>and why</w:t>
      </w:r>
      <w:r w:rsidR="00B73104">
        <w:rPr>
          <w:rStyle w:val="Emphasis"/>
          <w:i w:val="0"/>
          <w:iCs w:val="0"/>
        </w:rPr>
        <w:t xml:space="preserve"> do</w:t>
      </w:r>
      <w:r w:rsidR="001D0896" w:rsidRPr="00DB52F9">
        <w:rPr>
          <w:rStyle w:val="Emphasis"/>
          <w:i w:val="0"/>
          <w:iCs w:val="0"/>
        </w:rPr>
        <w:t xml:space="preserve"> you </w:t>
      </w:r>
      <w:r w:rsidR="00B73104">
        <w:rPr>
          <w:rStyle w:val="Emphasis"/>
          <w:i w:val="0"/>
          <w:iCs w:val="0"/>
        </w:rPr>
        <w:t>plan</w:t>
      </w:r>
      <w:r w:rsidR="001D0896" w:rsidRPr="00DB52F9">
        <w:rPr>
          <w:rStyle w:val="Emphasis"/>
          <w:i w:val="0"/>
          <w:iCs w:val="0"/>
        </w:rPr>
        <w:t xml:space="preserve"> to undertake this </w:t>
      </w:r>
      <w:r w:rsidR="0039630A">
        <w:rPr>
          <w:rStyle w:val="Emphasis"/>
          <w:i w:val="0"/>
          <w:iCs w:val="0"/>
        </w:rPr>
        <w:t>degree</w:t>
      </w:r>
      <w:r>
        <w:rPr>
          <w:rStyle w:val="Emphasis"/>
          <w:i w:val="0"/>
          <w:iCs w:val="0"/>
        </w:rPr>
        <w:t>?</w:t>
      </w:r>
      <w:r w:rsidR="00A91C95" w:rsidRPr="00673DA1">
        <w:rPr>
          <w:rStyle w:val="Emphasis"/>
          <w:i w:val="0"/>
          <w:iCs w:val="0"/>
        </w:rPr>
        <w:t xml:space="preserve"> </w:t>
      </w:r>
      <w:r w:rsidR="00A91C95" w:rsidRPr="00673DA1">
        <w:rPr>
          <w:rStyle w:val="Emphasis"/>
        </w:rPr>
        <w:t>(</w:t>
      </w:r>
      <w:r w:rsidR="0059503A">
        <w:rPr>
          <w:rStyle w:val="Emphasis"/>
        </w:rPr>
        <w:t>1</w:t>
      </w:r>
      <w:r w:rsidR="00F7282D">
        <w:rPr>
          <w:rStyle w:val="Emphasis"/>
        </w:rPr>
        <w:t>0</w:t>
      </w:r>
      <w:r w:rsidR="0059503A">
        <w:rPr>
          <w:rStyle w:val="Emphasis"/>
        </w:rPr>
        <w:t>0</w:t>
      </w:r>
      <w:r w:rsidR="00A91C95" w:rsidRPr="00673DA1">
        <w:rPr>
          <w:rStyle w:val="Emphasis"/>
        </w:rPr>
        <w:t xml:space="preserve"> words</w:t>
      </w:r>
      <w:r w:rsidR="0059503A">
        <w:rPr>
          <w:rStyle w:val="Emphasis"/>
        </w:rPr>
        <w:t xml:space="preserve"> ma</w:t>
      </w:r>
      <w:r w:rsidR="000438E3">
        <w:rPr>
          <w:rStyle w:val="Emphasis"/>
        </w:rPr>
        <w:t>x.</w:t>
      </w:r>
      <w:r w:rsidR="00A91C95" w:rsidRPr="00673DA1">
        <w:rPr>
          <w:rStyle w:val="Emphasis"/>
        </w:rPr>
        <w:t>)</w:t>
      </w:r>
    </w:p>
    <w:sdt>
      <w:sdtPr>
        <w:alias w:val="GAF Application: Study Goals"/>
        <w:tag w:val="Study Goals"/>
        <w:id w:val="2093043215"/>
        <w:placeholder>
          <w:docPart w:val="DefaultPlaceholder_-1854013440"/>
        </w:placeholder>
        <w:showingPlcHdr/>
      </w:sdtPr>
      <w:sdtContent>
        <w:p w14:paraId="2C13429A" w14:textId="7A3DA905" w:rsidR="006C7595" w:rsidRDefault="006C7595" w:rsidP="0026570C">
          <w:r w:rsidRPr="007E1124">
            <w:rPr>
              <w:rStyle w:val="PlaceholderText"/>
            </w:rPr>
            <w:t>Click or tap here to enter text.</w:t>
          </w:r>
        </w:p>
      </w:sdtContent>
    </w:sdt>
    <w:p w14:paraId="0C0BEABF" w14:textId="09F28432" w:rsidR="009033D2" w:rsidRPr="00647A5E" w:rsidRDefault="009033D2" w:rsidP="0032312D">
      <w:pPr>
        <w:pStyle w:val="Heading3"/>
      </w:pPr>
      <w:r w:rsidRPr="00647A5E">
        <w:t>Your Vision</w:t>
      </w:r>
    </w:p>
    <w:p w14:paraId="40394833" w14:textId="66B9DE3B" w:rsidR="009033D2" w:rsidRPr="00661C79" w:rsidRDefault="009033D2" w:rsidP="00487CF9">
      <w:pPr>
        <w:rPr>
          <w:rFonts w:cstheme="majorBidi"/>
        </w:rPr>
      </w:pPr>
      <w:r w:rsidRPr="00647A5E">
        <w:t xml:space="preserve">What </w:t>
      </w:r>
      <w:r>
        <w:t xml:space="preserve">are your </w:t>
      </w:r>
      <w:r w:rsidR="004E29CA">
        <w:t>post-university</w:t>
      </w:r>
      <w:r>
        <w:t xml:space="preserve"> aspirations</w:t>
      </w:r>
      <w:r w:rsidRPr="00647A5E">
        <w:t>?</w:t>
      </w:r>
      <w:r w:rsidR="003F1C0E">
        <w:t xml:space="preserve"> </w:t>
      </w:r>
      <w:r w:rsidR="003F1C0E" w:rsidRPr="00647A5E">
        <w:t xml:space="preserve">How </w:t>
      </w:r>
      <w:r w:rsidR="00661C79">
        <w:t>does</w:t>
      </w:r>
      <w:r w:rsidR="003F1C0E" w:rsidRPr="00647A5E">
        <w:t xml:space="preserve"> </w:t>
      </w:r>
      <w:r w:rsidR="003F1C0E">
        <w:t>your chosen degree</w:t>
      </w:r>
      <w:r w:rsidR="003F1C0E" w:rsidRPr="00647A5E">
        <w:t xml:space="preserve"> </w:t>
      </w:r>
      <w:r w:rsidR="00661C79">
        <w:t>inform</w:t>
      </w:r>
      <w:r w:rsidR="003F1C0E">
        <w:t xml:space="preserve"> </w:t>
      </w:r>
      <w:r w:rsidR="003F1C0E" w:rsidRPr="00647A5E">
        <w:t>this vision</w:t>
      </w:r>
      <w:r w:rsidR="00614101">
        <w:t>?</w:t>
      </w:r>
      <w:r w:rsidR="00B12B1B">
        <w:rPr>
          <w:rFonts w:cstheme="majorBidi"/>
        </w:rPr>
        <w:t xml:space="preserve"> </w:t>
      </w:r>
      <w:r w:rsidR="00B12B1B" w:rsidRPr="00673DA1">
        <w:rPr>
          <w:rStyle w:val="Emphasis"/>
        </w:rPr>
        <w:t>(</w:t>
      </w:r>
      <w:r w:rsidR="00B12B1B">
        <w:rPr>
          <w:rStyle w:val="Emphasis"/>
        </w:rPr>
        <w:t>150</w:t>
      </w:r>
      <w:r w:rsidR="0002322B">
        <w:rPr>
          <w:rStyle w:val="Emphasis"/>
        </w:rPr>
        <w:t xml:space="preserve"> </w:t>
      </w:r>
      <w:r w:rsidR="00B12B1B" w:rsidRPr="00673DA1">
        <w:rPr>
          <w:rStyle w:val="Emphasis"/>
        </w:rPr>
        <w:t>words</w:t>
      </w:r>
      <w:r w:rsidR="00B12B1B">
        <w:rPr>
          <w:rStyle w:val="Emphasis"/>
        </w:rPr>
        <w:t xml:space="preserve"> max.</w:t>
      </w:r>
      <w:r w:rsidR="00B12B1B" w:rsidRPr="00673DA1">
        <w:rPr>
          <w:rStyle w:val="Emphasis"/>
        </w:rPr>
        <w:t>)</w:t>
      </w:r>
    </w:p>
    <w:sdt>
      <w:sdtPr>
        <w:alias w:val="Values Statement: Vision"/>
        <w:tag w:val="Vision"/>
        <w:id w:val="-170567530"/>
        <w:placeholder>
          <w:docPart w:val="91BA55719A7848008D78A5020C6C0B6B"/>
        </w:placeholder>
        <w:showingPlcHdr/>
      </w:sdtPr>
      <w:sdtContent>
        <w:p w14:paraId="3150C3BB" w14:textId="63F48FF1" w:rsidR="00FE39B1" w:rsidRDefault="00FE39B1" w:rsidP="00FE39B1">
          <w:r w:rsidRPr="007E1124">
            <w:rPr>
              <w:rStyle w:val="PlaceholderText"/>
            </w:rPr>
            <w:t>Click or tap here to enter text.</w:t>
          </w:r>
        </w:p>
      </w:sdtContent>
    </w:sdt>
    <w:p w14:paraId="60200949" w14:textId="1AD01921" w:rsidR="00C531CE" w:rsidRPr="00EC72E1" w:rsidRDefault="005342B5" w:rsidP="00D40032">
      <w:pPr>
        <w:pStyle w:val="Heading1"/>
        <w:rPr>
          <w:sz w:val="22"/>
          <w:szCs w:val="22"/>
        </w:rPr>
      </w:pPr>
      <w:r>
        <w:t>Key Selection Criteria</w:t>
      </w:r>
      <w:r w:rsidR="00AD2CF4" w:rsidRPr="00AD2CF4">
        <w:rPr>
          <w:noProof/>
          <w:color w:val="auto"/>
          <w:sz w:val="28"/>
          <w:szCs w:val="28"/>
        </w:rPr>
        <w:t xml:space="preserve"> </w:t>
      </w:r>
      <w:r w:rsidR="00AD2CF4" w:rsidRPr="007540D0">
        <w:rPr>
          <w:noProof/>
          <w:color w:val="auto"/>
          <w:sz w:val="28"/>
          <w:szCs w:val="28"/>
        </w:rPr>
        <mc:AlternateContent>
          <mc:Choice Requires="wps">
            <w:drawing>
              <wp:anchor distT="91440" distB="91440" distL="114300" distR="114300" simplePos="0" relativeHeight="251664386" behindDoc="1" locked="0" layoutInCell="1" allowOverlap="1" wp14:anchorId="61E88B16" wp14:editId="312CB2B2">
                <wp:simplePos x="0" y="0"/>
                <wp:positionH relativeFrom="margin">
                  <wp:posOffset>0</wp:posOffset>
                </wp:positionH>
                <wp:positionV relativeFrom="paragraph">
                  <wp:posOffset>415290</wp:posOffset>
                </wp:positionV>
                <wp:extent cx="6794500" cy="1403985"/>
                <wp:effectExtent l="0" t="0" r="0" b="3810"/>
                <wp:wrapTight wrapText="bothSides">
                  <wp:wrapPolygon edited="0">
                    <wp:start x="182" y="0"/>
                    <wp:lineTo x="182" y="21231"/>
                    <wp:lineTo x="21378" y="21231"/>
                    <wp:lineTo x="21378" y="0"/>
                    <wp:lineTo x="182" y="0"/>
                  </wp:wrapPolygon>
                </wp:wrapTight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0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80D08E" w14:textId="1E5AA430" w:rsidR="00AD2CF4" w:rsidRPr="00BA2A69" w:rsidRDefault="001D35D9" w:rsidP="00AD2CF4">
                            <w:pPr>
                              <w:pBdr>
                                <w:top w:val="single" w:sz="24" w:space="8" w:color="3DDB5C" w:themeColor="accent1"/>
                                <w:bottom w:val="single" w:sz="24" w:space="8" w:color="3DDB5C" w:themeColor="accent1"/>
                              </w:pBdr>
                              <w:spacing w:after="0" w:line="240" w:lineRule="auto"/>
                            </w:pPr>
                            <w:r w:rsidRPr="00A07AA9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The George Alexander</w:t>
                            </w:r>
                            <w:r w:rsidRPr="00A07AA9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r w:rsidRPr="00A07AA9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Foundation scholarship</w:t>
                            </w:r>
                            <w:r w:rsidR="00BA2A69" w:rsidRPr="00A07AA9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s</w:t>
                            </w:r>
                            <w:r w:rsidRPr="00A07AA9">
                              <w:rPr>
                                <w:i/>
                                <w:iCs/>
                              </w:rPr>
                              <w:t xml:space="preserve"> support students who demonstrate strong academic merit, community involvement, and leadership potential.</w:t>
                            </w:r>
                            <w:r w:rsidR="00BA2A69">
                              <w:t xml:space="preserve"> 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 xml:space="preserve">When addressing </w:t>
                            </w:r>
                            <w:r w:rsidR="00193E42">
                              <w:rPr>
                                <w:i/>
                                <w:iCs/>
                              </w:rPr>
                              <w:t>each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334DB6">
                              <w:rPr>
                                <w:i/>
                                <w:iCs/>
                              </w:rPr>
                              <w:t>area</w:t>
                            </w:r>
                            <w:r w:rsidR="00AD2CF4">
                              <w:rPr>
                                <w:i/>
                                <w:iCs/>
                              </w:rPr>
                              <w:t xml:space="preserve"> below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8B28C8">
                              <w:rPr>
                                <w:i/>
                                <w:iCs/>
                              </w:rPr>
                              <w:t xml:space="preserve">please 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>be specific about your achievements</w:t>
                            </w:r>
                            <w:r w:rsidR="00AD2CF4">
                              <w:rPr>
                                <w:i/>
                                <w:iCs/>
                              </w:rPr>
                              <w:t xml:space="preserve"> and involvement in activities.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AD2CF4">
                              <w:rPr>
                                <w:i/>
                                <w:iCs/>
                              </w:rPr>
                              <w:t>P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 xml:space="preserve">rovide concrete examples </w:t>
                            </w:r>
                            <w:r w:rsidR="00AD2CF4">
                              <w:rPr>
                                <w:i/>
                                <w:iCs/>
                              </w:rPr>
                              <w:t xml:space="preserve">and </w:t>
                            </w:r>
                            <w:r w:rsidR="006C0B61">
                              <w:rPr>
                                <w:i/>
                                <w:iCs/>
                              </w:rPr>
                              <w:t xml:space="preserve">focus on the last </w:t>
                            </w:r>
                            <w:r w:rsidR="00587FAC">
                              <w:rPr>
                                <w:i/>
                                <w:iCs/>
                              </w:rPr>
                              <w:t>four</w:t>
                            </w:r>
                            <w:r w:rsidR="006C0B61">
                              <w:rPr>
                                <w:i/>
                                <w:iCs/>
                              </w:rPr>
                              <w:t xml:space="preserve"> years</w:t>
                            </w:r>
                            <w:r w:rsidR="00AD2CF4">
                              <w:rPr>
                                <w:i/>
                                <w:iCs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E88B16" id="Text Box 307" o:spid="_x0000_s1027" type="#_x0000_t202" style="position:absolute;margin-left:0;margin-top:32.7pt;width:535pt;height:110.55pt;z-index:-251652094;visibility:visible;mso-wrap-style:square;mso-width-percent:0;mso-height-percent:20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" filled="f" stroked="f">
                <v:textbox style="mso-fit-shape-to-text:t">
                  <w:txbxContent>
                    <w:p w14:paraId="5380D08E" w14:textId="1E5AA430" w:rsidR="00AD2CF4" w:rsidRPr="00BA2A69" w:rsidRDefault="001D35D9" w:rsidP="00AD2CF4">
                      <w:pPr>
                        <w:pBdr>
                          <w:top w:val="single" w:sz="24" w:space="8" w:color="3DDB5C" w:themeColor="accent1"/>
                          <w:bottom w:val="single" w:sz="24" w:space="8" w:color="3DDB5C" w:themeColor="accent1"/>
                        </w:pBdr>
                        <w:spacing w:after="0" w:line="240" w:lineRule="auto"/>
                      </w:pPr>
                      <w:r w:rsidRPr="00A07AA9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The George Alexander</w:t>
                      </w:r>
                      <w:r w:rsidRPr="00A07AA9"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r w:rsidRPr="00A07AA9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Foundation scholarship</w:t>
                      </w:r>
                      <w:r w:rsidR="00BA2A69" w:rsidRPr="00A07AA9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s</w:t>
                      </w:r>
                      <w:r w:rsidRPr="00A07AA9">
                        <w:rPr>
                          <w:i/>
                          <w:iCs/>
                        </w:rPr>
                        <w:t xml:space="preserve"> support students who demonstrate strong academic merit, community involvement, and leadership potential.</w:t>
                      </w:r>
                      <w:r w:rsidR="00BA2A69">
                        <w:t xml:space="preserve"> </w:t>
                      </w:r>
                      <w:r w:rsidR="00AD2CF4" w:rsidRPr="00A704C7">
                        <w:rPr>
                          <w:i/>
                          <w:iCs/>
                        </w:rPr>
                        <w:t xml:space="preserve">When addressing </w:t>
                      </w:r>
                      <w:r w:rsidR="00193E42">
                        <w:rPr>
                          <w:i/>
                          <w:iCs/>
                        </w:rPr>
                        <w:t>each</w:t>
                      </w:r>
                      <w:r w:rsidR="00AD2CF4" w:rsidRPr="00A704C7">
                        <w:rPr>
                          <w:i/>
                          <w:iCs/>
                        </w:rPr>
                        <w:t xml:space="preserve"> </w:t>
                      </w:r>
                      <w:r w:rsidR="00334DB6">
                        <w:rPr>
                          <w:i/>
                          <w:iCs/>
                        </w:rPr>
                        <w:t>area</w:t>
                      </w:r>
                      <w:r w:rsidR="00AD2CF4">
                        <w:rPr>
                          <w:i/>
                          <w:iCs/>
                        </w:rPr>
                        <w:t xml:space="preserve"> below</w:t>
                      </w:r>
                      <w:r w:rsidR="00AD2CF4" w:rsidRPr="00A704C7">
                        <w:rPr>
                          <w:i/>
                          <w:iCs/>
                        </w:rPr>
                        <w:t xml:space="preserve"> </w:t>
                      </w:r>
                      <w:r w:rsidR="008B28C8">
                        <w:rPr>
                          <w:i/>
                          <w:iCs/>
                        </w:rPr>
                        <w:t xml:space="preserve">please </w:t>
                      </w:r>
                      <w:r w:rsidR="00AD2CF4" w:rsidRPr="00A704C7">
                        <w:rPr>
                          <w:i/>
                          <w:iCs/>
                        </w:rPr>
                        <w:t>be specific about your achievements</w:t>
                      </w:r>
                      <w:r w:rsidR="00AD2CF4">
                        <w:rPr>
                          <w:i/>
                          <w:iCs/>
                        </w:rPr>
                        <w:t xml:space="preserve"> and involvement in activities.</w:t>
                      </w:r>
                      <w:r w:rsidR="00AD2CF4" w:rsidRPr="00A704C7">
                        <w:rPr>
                          <w:i/>
                          <w:iCs/>
                        </w:rPr>
                        <w:t xml:space="preserve"> </w:t>
                      </w:r>
                      <w:r w:rsidR="00AD2CF4">
                        <w:rPr>
                          <w:i/>
                          <w:iCs/>
                        </w:rPr>
                        <w:t>P</w:t>
                      </w:r>
                      <w:r w:rsidR="00AD2CF4" w:rsidRPr="00A704C7">
                        <w:rPr>
                          <w:i/>
                          <w:iCs/>
                        </w:rPr>
                        <w:t xml:space="preserve">rovide concrete examples </w:t>
                      </w:r>
                      <w:r w:rsidR="00AD2CF4">
                        <w:rPr>
                          <w:i/>
                          <w:iCs/>
                        </w:rPr>
                        <w:t xml:space="preserve">and </w:t>
                      </w:r>
                      <w:r w:rsidR="006C0B61">
                        <w:rPr>
                          <w:i/>
                          <w:iCs/>
                        </w:rPr>
                        <w:t xml:space="preserve">focus on the last </w:t>
                      </w:r>
                      <w:r w:rsidR="00587FAC">
                        <w:rPr>
                          <w:i/>
                          <w:iCs/>
                        </w:rPr>
                        <w:t>four</w:t>
                      </w:r>
                      <w:r w:rsidR="006C0B61">
                        <w:rPr>
                          <w:i/>
                          <w:iCs/>
                        </w:rPr>
                        <w:t xml:space="preserve"> years</w:t>
                      </w:r>
                      <w:r w:rsidR="00AD2CF4">
                        <w:rPr>
                          <w:i/>
                          <w:iCs/>
                        </w:rPr>
                        <w:t xml:space="preserve">. 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53F0164B" w14:textId="3ED28AB0" w:rsidR="001D39F2" w:rsidRDefault="00A8764A" w:rsidP="00C531CE">
      <w:r w:rsidRPr="00F21F43">
        <w:rPr>
          <w:b/>
          <w:bCs/>
        </w:rPr>
        <w:t xml:space="preserve">Academic </w:t>
      </w:r>
      <w:r w:rsidR="00805B82">
        <w:rPr>
          <w:b/>
          <w:bCs/>
        </w:rPr>
        <w:t>and</w:t>
      </w:r>
      <w:r w:rsidR="00601133" w:rsidRPr="00601133">
        <w:rPr>
          <w:b/>
          <w:bCs/>
        </w:rPr>
        <w:t xml:space="preserve"> </w:t>
      </w:r>
      <w:r w:rsidR="00572CED">
        <w:rPr>
          <w:b/>
          <w:bCs/>
        </w:rPr>
        <w:t>E</w:t>
      </w:r>
      <w:r w:rsidR="00601133" w:rsidRPr="00601133">
        <w:rPr>
          <w:b/>
          <w:bCs/>
        </w:rPr>
        <w:t xml:space="preserve">xtracurricular </w:t>
      </w:r>
      <w:r w:rsidR="00572CED">
        <w:rPr>
          <w:b/>
          <w:bCs/>
        </w:rPr>
        <w:t>A</w:t>
      </w:r>
      <w:r w:rsidR="00805B82">
        <w:rPr>
          <w:b/>
          <w:bCs/>
        </w:rPr>
        <w:t>chievements</w:t>
      </w:r>
    </w:p>
    <w:p w14:paraId="481119A0" w14:textId="69171784" w:rsidR="00C531CE" w:rsidRPr="00907400" w:rsidRDefault="000C34A0" w:rsidP="00C531CE">
      <w:pPr>
        <w:rPr>
          <w:rStyle w:val="Emphasis"/>
          <w:i w:val="0"/>
          <w:iCs w:val="0"/>
        </w:rPr>
      </w:pPr>
      <w:r>
        <w:t xml:space="preserve">Please </w:t>
      </w:r>
      <w:r w:rsidR="00802FAE">
        <w:t>describe any</w:t>
      </w:r>
      <w:r w:rsidR="00843B0A">
        <w:t xml:space="preserve"> </w:t>
      </w:r>
      <w:r w:rsidR="00B10D42">
        <w:t xml:space="preserve">academic and extracurricular curricula areas where you have performed </w:t>
      </w:r>
      <w:r w:rsidR="00FC5F25">
        <w:t xml:space="preserve">at a </w:t>
      </w:r>
      <w:r w:rsidR="00B10D42">
        <w:t xml:space="preserve">high level. </w:t>
      </w:r>
      <w:r w:rsidR="00202263">
        <w:t>This</w:t>
      </w:r>
      <w:r w:rsidR="00956F81">
        <w:t xml:space="preserve"> </w:t>
      </w:r>
      <w:r w:rsidR="006539C3">
        <w:t xml:space="preserve">may </w:t>
      </w:r>
      <w:r w:rsidR="00956F81">
        <w:t>include, but is not limited to</w:t>
      </w:r>
      <w:r w:rsidR="006539C3">
        <w:t>,</w:t>
      </w:r>
      <w:r w:rsidR="00202263">
        <w:t xml:space="preserve"> </w:t>
      </w:r>
      <w:r w:rsidR="000A5654">
        <w:t xml:space="preserve">receiving </w:t>
      </w:r>
      <w:r w:rsidR="00947884">
        <w:t xml:space="preserve">academic </w:t>
      </w:r>
      <w:r w:rsidR="00202263">
        <w:t>awards</w:t>
      </w:r>
      <w:r w:rsidR="0021577F">
        <w:t>,</w:t>
      </w:r>
      <w:r w:rsidR="00620EBB">
        <w:t xml:space="preserve"> </w:t>
      </w:r>
      <w:r w:rsidR="00016002">
        <w:t xml:space="preserve">significant </w:t>
      </w:r>
      <w:r w:rsidR="00E83F32">
        <w:t xml:space="preserve">accomplishments in </w:t>
      </w:r>
      <w:r w:rsidR="00ED69DC">
        <w:t>sport</w:t>
      </w:r>
      <w:r w:rsidR="005071BE">
        <w:t>s</w:t>
      </w:r>
      <w:r w:rsidR="00956F81">
        <w:t xml:space="preserve"> and the arts</w:t>
      </w:r>
      <w:r w:rsidR="003923A9">
        <w:t>,</w:t>
      </w:r>
      <w:r w:rsidR="00016002">
        <w:t xml:space="preserve"> and high performance in competitions</w:t>
      </w:r>
      <w:r w:rsidR="00ED69DC">
        <w:t>.</w:t>
      </w:r>
      <w:r w:rsidR="009E2548">
        <w:t xml:space="preserve"> </w:t>
      </w:r>
      <w:r w:rsidR="00DB37F2" w:rsidRPr="004023A5">
        <w:rPr>
          <w:i/>
          <w:iCs/>
        </w:rPr>
        <w:t>(</w:t>
      </w:r>
      <w:r w:rsidR="002B58E2">
        <w:rPr>
          <w:i/>
          <w:iCs/>
        </w:rPr>
        <w:t>450</w:t>
      </w:r>
      <w:r w:rsidR="00DB37F2">
        <w:rPr>
          <w:i/>
          <w:iCs/>
        </w:rPr>
        <w:t xml:space="preserve"> </w:t>
      </w:r>
      <w:r w:rsidR="00DB37F2" w:rsidRPr="004023A5">
        <w:rPr>
          <w:i/>
          <w:iCs/>
        </w:rPr>
        <w:t>words</w:t>
      </w:r>
      <w:r w:rsidR="00DB37F2">
        <w:rPr>
          <w:i/>
          <w:iCs/>
        </w:rPr>
        <w:t xml:space="preserve"> max</w:t>
      </w:r>
      <w:r w:rsidR="00DB37F2" w:rsidRPr="004023A5">
        <w:rPr>
          <w:i/>
          <w:iCs/>
        </w:rPr>
        <w:t>)</w:t>
      </w:r>
    </w:p>
    <w:sdt>
      <w:sdtPr>
        <w:rPr>
          <w:rFonts w:asciiTheme="majorHAnsi" w:hAnsiTheme="majorHAnsi" w:cstheme="majorHAnsi"/>
          <w:b/>
          <w:bCs/>
        </w:rPr>
        <w:alias w:val="Key Selection Criteria: Academic"/>
        <w:tag w:val="Key Selection Criteria: Academic"/>
        <w:id w:val="736593164"/>
        <w:placeholder>
          <w:docPart w:val="DefaultPlaceholder_-1854013440"/>
        </w:placeholder>
        <w:showingPlcHdr/>
      </w:sdtPr>
      <w:sdtContent>
        <w:p w14:paraId="1D99EC75" w14:textId="3E9310E1" w:rsidR="00FE39B1" w:rsidRPr="003E3FB7" w:rsidRDefault="00FE39B1" w:rsidP="00C531CE">
          <w:pPr>
            <w:rPr>
              <w:rFonts w:asciiTheme="majorHAnsi" w:hAnsiTheme="majorHAnsi" w:cstheme="majorHAnsi"/>
              <w:b/>
              <w:bCs/>
            </w:rPr>
          </w:pPr>
          <w:r w:rsidRPr="007E1124">
            <w:rPr>
              <w:rStyle w:val="PlaceholderText"/>
            </w:rPr>
            <w:t>Click or tap here to enter text.</w:t>
          </w:r>
        </w:p>
      </w:sdtContent>
    </w:sdt>
    <w:p w14:paraId="5E980DC5" w14:textId="77777777" w:rsidR="005A1A6D" w:rsidRDefault="00A8764A" w:rsidP="00C531CE">
      <w:r w:rsidRPr="00F21F43">
        <w:rPr>
          <w:b/>
          <w:bCs/>
        </w:rPr>
        <w:t>Community Involvement</w:t>
      </w:r>
      <w:r w:rsidRPr="00F21F43">
        <w:t xml:space="preserve"> </w:t>
      </w:r>
    </w:p>
    <w:p w14:paraId="7B93B316" w14:textId="0F513037" w:rsidR="00C531CE" w:rsidRPr="003E3FB7" w:rsidRDefault="005A1A6D" w:rsidP="00C531CE">
      <w:pPr>
        <w:rPr>
          <w:rStyle w:val="Emphasis"/>
        </w:rPr>
      </w:pPr>
      <w:r>
        <w:t xml:space="preserve">Please </w:t>
      </w:r>
      <w:r w:rsidR="00667524">
        <w:t>describe</w:t>
      </w:r>
      <w:r>
        <w:t xml:space="preserve"> how you have</w:t>
      </w:r>
      <w:r w:rsidR="008B568F">
        <w:t xml:space="preserve"> been a</w:t>
      </w:r>
      <w:r>
        <w:t xml:space="preserve"> </w:t>
      </w:r>
      <w:r w:rsidR="008B568F">
        <w:t xml:space="preserve">community contributor. </w:t>
      </w:r>
      <w:r w:rsidR="00F11767">
        <w:t>This can be</w:t>
      </w:r>
      <w:r w:rsidR="00301D71">
        <w:t xml:space="preserve"> </w:t>
      </w:r>
      <w:r w:rsidR="00A8764A" w:rsidRPr="00F21F43">
        <w:t>demonstrate</w:t>
      </w:r>
      <w:r w:rsidR="00301D71">
        <w:t>d</w:t>
      </w:r>
      <w:r w:rsidR="00A8764A" w:rsidRPr="00F21F43">
        <w:t xml:space="preserve"> </w:t>
      </w:r>
      <w:r w:rsidR="0046233D">
        <w:t xml:space="preserve">through </w:t>
      </w:r>
      <w:r w:rsidR="005102AD">
        <w:t xml:space="preserve">your </w:t>
      </w:r>
      <w:r w:rsidR="0046233D">
        <w:t xml:space="preserve">participation </w:t>
      </w:r>
      <w:r w:rsidR="00301D71">
        <w:t>in</w:t>
      </w:r>
      <w:r w:rsidR="003B1D71">
        <w:t xml:space="preserve"> </w:t>
      </w:r>
      <w:r w:rsidR="00A8764A" w:rsidRPr="00F21F43">
        <w:t>volunteering</w:t>
      </w:r>
      <w:r w:rsidR="008B49D7">
        <w:t xml:space="preserve"> </w:t>
      </w:r>
      <w:r w:rsidR="003B1D71">
        <w:t xml:space="preserve">programs and </w:t>
      </w:r>
      <w:r w:rsidR="0046233D">
        <w:t>activities</w:t>
      </w:r>
      <w:r w:rsidR="00301D71">
        <w:t xml:space="preserve">, </w:t>
      </w:r>
      <w:r w:rsidR="008736AB">
        <w:t xml:space="preserve">contributions to </w:t>
      </w:r>
      <w:r w:rsidR="00301D71">
        <w:t>community</w:t>
      </w:r>
      <w:r w:rsidR="00A8764A" w:rsidRPr="00F21F43">
        <w:t xml:space="preserve"> events,</w:t>
      </w:r>
      <w:r w:rsidR="00A66DA7">
        <w:t xml:space="preserve"> charity fundraising,</w:t>
      </w:r>
      <w:r w:rsidR="00A8764A" w:rsidRPr="00F21F43">
        <w:t xml:space="preserve"> </w:t>
      </w:r>
      <w:r w:rsidR="00F11767">
        <w:t xml:space="preserve">supporting </w:t>
      </w:r>
      <w:r w:rsidR="00A8764A" w:rsidRPr="00F21F43">
        <w:t xml:space="preserve">social and environmental </w:t>
      </w:r>
      <w:r w:rsidR="00745855">
        <w:t>issues</w:t>
      </w:r>
      <w:r w:rsidR="003B1D71">
        <w:t>,</w:t>
      </w:r>
      <w:r w:rsidR="00943A31">
        <w:t xml:space="preserve"> </w:t>
      </w:r>
      <w:r w:rsidR="00A8764A" w:rsidRPr="00F21F43">
        <w:t xml:space="preserve">both </w:t>
      </w:r>
      <w:r w:rsidR="008E02B1">
        <w:t>at</w:t>
      </w:r>
      <w:r w:rsidR="00A8764A" w:rsidRPr="00F21F43">
        <w:t xml:space="preserve"> school and in the broader community</w:t>
      </w:r>
      <w:r w:rsidR="0005729F">
        <w:t>.</w:t>
      </w:r>
      <w:r w:rsidR="00943A31">
        <w:t xml:space="preserve"> </w:t>
      </w:r>
      <w:r w:rsidR="00DB37F2" w:rsidRPr="004023A5">
        <w:rPr>
          <w:i/>
          <w:iCs/>
        </w:rPr>
        <w:t>(</w:t>
      </w:r>
      <w:r w:rsidR="002B58E2">
        <w:rPr>
          <w:i/>
          <w:iCs/>
        </w:rPr>
        <w:t>450</w:t>
      </w:r>
      <w:r w:rsidR="00DB37F2">
        <w:rPr>
          <w:i/>
          <w:iCs/>
        </w:rPr>
        <w:t xml:space="preserve"> </w:t>
      </w:r>
      <w:r w:rsidR="00DB37F2" w:rsidRPr="004023A5">
        <w:rPr>
          <w:i/>
          <w:iCs/>
        </w:rPr>
        <w:t>words</w:t>
      </w:r>
      <w:r w:rsidR="00DB37F2">
        <w:rPr>
          <w:i/>
          <w:iCs/>
        </w:rPr>
        <w:t xml:space="preserve"> max</w:t>
      </w:r>
      <w:r w:rsidR="00DB37F2" w:rsidRPr="004023A5">
        <w:rPr>
          <w:i/>
          <w:iCs/>
        </w:rPr>
        <w:t>)</w:t>
      </w:r>
    </w:p>
    <w:sdt>
      <w:sdtPr>
        <w:rPr>
          <w:rFonts w:asciiTheme="majorHAnsi" w:hAnsiTheme="majorHAnsi" w:cstheme="majorHAnsi"/>
          <w:b/>
          <w:bCs/>
        </w:rPr>
        <w:alias w:val="Key Selection Criteria: Community"/>
        <w:tag w:val="Community"/>
        <w:id w:val="-1825959202"/>
        <w:placeholder>
          <w:docPart w:val="DefaultPlaceholder_-1854013440"/>
        </w:placeholder>
        <w:showingPlcHdr/>
      </w:sdtPr>
      <w:sdtContent>
        <w:p w14:paraId="29F2700F" w14:textId="0AB27916" w:rsidR="00FE39B1" w:rsidRPr="003E3FB7" w:rsidRDefault="00FE39B1" w:rsidP="00C531CE">
          <w:pPr>
            <w:rPr>
              <w:rFonts w:asciiTheme="majorHAnsi" w:hAnsiTheme="majorHAnsi" w:cstheme="majorHAnsi"/>
              <w:b/>
              <w:bCs/>
            </w:rPr>
          </w:pPr>
          <w:r w:rsidRPr="007E1124">
            <w:rPr>
              <w:rStyle w:val="PlaceholderText"/>
            </w:rPr>
            <w:t>Click or tap here to enter text.</w:t>
          </w:r>
        </w:p>
      </w:sdtContent>
    </w:sdt>
    <w:p w14:paraId="2FD6568A" w14:textId="4F2C12B0" w:rsidR="00F32D20" w:rsidRDefault="0005729F" w:rsidP="00E72890">
      <w:r w:rsidRPr="00F21F43">
        <w:rPr>
          <w:b/>
          <w:bCs/>
        </w:rPr>
        <w:t xml:space="preserve">Leadership </w:t>
      </w:r>
    </w:p>
    <w:p w14:paraId="66CFF786" w14:textId="5D06F6D9" w:rsidR="00F32D20" w:rsidRDefault="00BE7451" w:rsidP="00E72890">
      <w:r>
        <w:t xml:space="preserve">Tell us about any </w:t>
      </w:r>
      <w:r w:rsidR="00AC582C">
        <w:t>significant</w:t>
      </w:r>
      <w:r w:rsidR="009B2A92">
        <w:t xml:space="preserve"> </w:t>
      </w:r>
      <w:r w:rsidR="0045404D">
        <w:t xml:space="preserve">leadership </w:t>
      </w:r>
      <w:r w:rsidR="009B2A92">
        <w:t xml:space="preserve">roles and </w:t>
      </w:r>
      <w:r w:rsidR="00584E99">
        <w:t xml:space="preserve">leadership </w:t>
      </w:r>
      <w:r w:rsidR="009B2A92">
        <w:t xml:space="preserve">activities </w:t>
      </w:r>
      <w:r>
        <w:t xml:space="preserve">that </w:t>
      </w:r>
      <w:r w:rsidR="0045404D">
        <w:t>you</w:t>
      </w:r>
      <w:r w:rsidR="00E65D9A">
        <w:t xml:space="preserve"> have</w:t>
      </w:r>
      <w:r w:rsidR="0045404D">
        <w:t xml:space="preserve"> undertaken </w:t>
      </w:r>
      <w:r w:rsidR="00AC582C">
        <w:t>at your school and outside of school</w:t>
      </w:r>
      <w:r>
        <w:t>.</w:t>
      </w:r>
      <w:r w:rsidR="00BF54B3">
        <w:t xml:space="preserve"> This </w:t>
      </w:r>
      <w:r w:rsidR="00D902B5">
        <w:t xml:space="preserve">may </w:t>
      </w:r>
      <w:r w:rsidR="00BF54B3">
        <w:t xml:space="preserve">include </w:t>
      </w:r>
      <w:r w:rsidR="0034458A">
        <w:t xml:space="preserve">being part of your school’s student leadership team and other </w:t>
      </w:r>
      <w:r w:rsidR="00DE02C2">
        <w:t xml:space="preserve">roles where you </w:t>
      </w:r>
      <w:r w:rsidR="00DE02C2">
        <w:lastRenderedPageBreak/>
        <w:t xml:space="preserve">have </w:t>
      </w:r>
      <w:r w:rsidR="00B73BDB">
        <w:t>held a leadership position</w:t>
      </w:r>
      <w:r w:rsidR="0007659D">
        <w:t xml:space="preserve"> (e.g. in sports</w:t>
      </w:r>
      <w:r w:rsidR="000F5141">
        <w:t>, community organisations)</w:t>
      </w:r>
      <w:r w:rsidR="00DE02C2">
        <w:t>,</w:t>
      </w:r>
      <w:r w:rsidR="0022550B">
        <w:t xml:space="preserve"> </w:t>
      </w:r>
      <w:r w:rsidR="00B81235">
        <w:t xml:space="preserve">advocated for changes, </w:t>
      </w:r>
      <w:r w:rsidR="008B5F21">
        <w:t>organised and led events</w:t>
      </w:r>
      <w:r w:rsidR="00FE1BE5">
        <w:t xml:space="preserve">, mentored others and </w:t>
      </w:r>
      <w:r w:rsidR="00D17EBE">
        <w:t xml:space="preserve">were </w:t>
      </w:r>
      <w:r w:rsidR="001C3A0C">
        <w:t xml:space="preserve">a role model. </w:t>
      </w:r>
    </w:p>
    <w:p w14:paraId="2F32AFD0" w14:textId="751DE3FD" w:rsidR="004F4412" w:rsidRPr="003E3FB7" w:rsidRDefault="00943A31" w:rsidP="00E72890">
      <w:pPr>
        <w:rPr>
          <w:rStyle w:val="Emphasis"/>
        </w:rPr>
      </w:pPr>
      <w:r>
        <w:t xml:space="preserve"> </w:t>
      </w:r>
      <w:r w:rsidRPr="004023A5">
        <w:rPr>
          <w:i/>
          <w:iCs/>
        </w:rPr>
        <w:t>(</w:t>
      </w:r>
      <w:r w:rsidR="002B58E2">
        <w:rPr>
          <w:i/>
          <w:iCs/>
        </w:rPr>
        <w:t>450</w:t>
      </w:r>
      <w:r w:rsidR="0032643D">
        <w:rPr>
          <w:i/>
          <w:iCs/>
        </w:rPr>
        <w:t xml:space="preserve"> </w:t>
      </w:r>
      <w:r w:rsidRPr="004023A5">
        <w:rPr>
          <w:i/>
          <w:iCs/>
        </w:rPr>
        <w:t>words</w:t>
      </w:r>
      <w:r w:rsidR="0032643D">
        <w:rPr>
          <w:i/>
          <w:iCs/>
        </w:rPr>
        <w:t xml:space="preserve"> max</w:t>
      </w:r>
      <w:r w:rsidRPr="004023A5">
        <w:rPr>
          <w:i/>
          <w:iCs/>
        </w:rPr>
        <w:t>)</w:t>
      </w:r>
    </w:p>
    <w:sdt>
      <w:sdtPr>
        <w:rPr>
          <w:rFonts w:asciiTheme="majorHAnsi" w:hAnsiTheme="majorHAnsi" w:cstheme="majorHAnsi"/>
          <w:b/>
          <w:bCs/>
        </w:rPr>
        <w:alias w:val="Key Selection Criteria: Leadership"/>
        <w:tag w:val="Leadership"/>
        <w:id w:val="1385372052"/>
        <w:placeholder>
          <w:docPart w:val="DefaultPlaceholder_-1854013440"/>
        </w:placeholder>
        <w:showingPlcHdr/>
      </w:sdtPr>
      <w:sdtContent>
        <w:p w14:paraId="103C08F4" w14:textId="4278C047" w:rsidR="00FE39B1" w:rsidRDefault="00FE39B1" w:rsidP="00E72890">
          <w:pPr>
            <w:rPr>
              <w:rFonts w:asciiTheme="majorHAnsi" w:hAnsiTheme="majorHAnsi" w:cstheme="majorHAnsi"/>
              <w:b/>
              <w:bCs/>
            </w:rPr>
          </w:pPr>
          <w:r w:rsidRPr="007E1124">
            <w:rPr>
              <w:rStyle w:val="PlaceholderText"/>
            </w:rPr>
            <w:t>Click or tap here to enter text.</w:t>
          </w:r>
        </w:p>
      </w:sdtContent>
    </w:sdt>
    <w:p w14:paraId="31C0EE1A" w14:textId="64764B9A" w:rsidR="00F72AFF" w:rsidRPr="00EC72E1" w:rsidRDefault="00F023D1" w:rsidP="00F72AFF">
      <w:pPr>
        <w:pStyle w:val="Heading1"/>
        <w:rPr>
          <w:sz w:val="22"/>
          <w:szCs w:val="22"/>
        </w:rPr>
      </w:pPr>
      <w:r w:rsidRPr="007540D0">
        <w:rPr>
          <w:noProof/>
          <w:color w:val="auto"/>
          <w:sz w:val="28"/>
          <w:szCs w:val="28"/>
        </w:rPr>
        <mc:AlternateContent>
          <mc:Choice Requires="wps">
            <w:drawing>
              <wp:anchor distT="91440" distB="91440" distL="114300" distR="114300" simplePos="0" relativeHeight="251660290" behindDoc="1" locked="0" layoutInCell="1" allowOverlap="1" wp14:anchorId="517B2938" wp14:editId="02143F9F">
                <wp:simplePos x="0" y="0"/>
                <wp:positionH relativeFrom="margin">
                  <wp:align>center</wp:align>
                </wp:positionH>
                <wp:positionV relativeFrom="paragraph">
                  <wp:posOffset>406069</wp:posOffset>
                </wp:positionV>
                <wp:extent cx="6794500" cy="1403985"/>
                <wp:effectExtent l="0" t="0" r="0" b="5080"/>
                <wp:wrapTight wrapText="bothSides">
                  <wp:wrapPolygon edited="0">
                    <wp:start x="182" y="0"/>
                    <wp:lineTo x="182" y="21316"/>
                    <wp:lineTo x="21378" y="21316"/>
                    <wp:lineTo x="21378" y="0"/>
                    <wp:lineTo x="182" y="0"/>
                  </wp:wrapPolygon>
                </wp:wrapTight>
                <wp:docPr id="1956783913" name="Text Box 19567839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0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639C6" w14:textId="59F4E063" w:rsidR="00F72AFF" w:rsidRPr="007E7146" w:rsidRDefault="00B57565" w:rsidP="00F72AFF">
                            <w:pPr>
                              <w:pBdr>
                                <w:top w:val="single" w:sz="24" w:space="8" w:color="3DDB5C" w:themeColor="accent1"/>
                                <w:bottom w:val="single" w:sz="24" w:space="8" w:color="3DDB5C" w:themeColor="accent1"/>
                              </w:pBdr>
                              <w:spacing w:after="0" w:line="240" w:lineRule="auto"/>
                              <w:rPr>
                                <w:i/>
                                <w:iCs/>
                              </w:rPr>
                            </w:pPr>
                            <w:r w:rsidRPr="00B57565">
                              <w:rPr>
                                <w:i/>
                                <w:iCs/>
                              </w:rPr>
                              <w:t>As part of your</w:t>
                            </w:r>
                            <w:r w:rsidR="00267ED5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267ED5"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George Alexander</w:t>
                            </w:r>
                            <w:r w:rsidR="00267ED5" w:rsidRPr="00A06EDB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r w:rsidR="00267ED5"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Foundation scholarship</w:t>
                            </w:r>
                            <w:r w:rsidRPr="00B57565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267ED5" w:rsidRPr="00B57565">
                              <w:rPr>
                                <w:i/>
                                <w:iCs/>
                              </w:rPr>
                              <w:t>application,</w:t>
                            </w:r>
                            <w:r w:rsidRPr="00B57565">
                              <w:rPr>
                                <w:i/>
                                <w:iCs/>
                              </w:rPr>
                              <w:t xml:space="preserve"> you are required to</w:t>
                            </w:r>
                            <w:r w:rsidR="00807F58">
                              <w:rPr>
                                <w:i/>
                                <w:iCs/>
                              </w:rPr>
                              <w:t xml:space="preserve"> submit a resume and</w:t>
                            </w:r>
                            <w:r w:rsidRPr="00B57565">
                              <w:rPr>
                                <w:i/>
                                <w:iCs/>
                              </w:rPr>
                              <w:t xml:space="preserve"> two written reference letters</w:t>
                            </w:r>
                            <w:r w:rsidR="007A10C3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5D0632">
                              <w:rPr>
                                <w:i/>
                                <w:iCs/>
                              </w:rPr>
                              <w:t xml:space="preserve">signed </w:t>
                            </w:r>
                            <w:r w:rsidR="007A10C3">
                              <w:rPr>
                                <w:i/>
                                <w:iCs/>
                              </w:rPr>
                              <w:t xml:space="preserve">by </w:t>
                            </w:r>
                            <w:r w:rsidR="00ED0A85">
                              <w:rPr>
                                <w:i/>
                                <w:iCs/>
                              </w:rPr>
                              <w:t>your</w:t>
                            </w:r>
                            <w:r w:rsidR="007A10C3">
                              <w:rPr>
                                <w:i/>
                                <w:iCs/>
                              </w:rPr>
                              <w:t xml:space="preserve"> referee</w:t>
                            </w:r>
                            <w:r w:rsidR="00ED0A85">
                              <w:rPr>
                                <w:i/>
                                <w:iCs/>
                              </w:rPr>
                              <w:t>s</w:t>
                            </w:r>
                            <w:r w:rsidR="007A10C3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5D0632">
                              <w:rPr>
                                <w:i/>
                                <w:iCs/>
                              </w:rPr>
                              <w:t>and</w:t>
                            </w:r>
                            <w:r w:rsidRPr="00B57565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5D0632">
                              <w:rPr>
                                <w:i/>
                                <w:iCs/>
                              </w:rPr>
                              <w:t>provided</w:t>
                            </w:r>
                            <w:r w:rsidRPr="00B57565">
                              <w:rPr>
                                <w:i/>
                                <w:iCs/>
                              </w:rPr>
                              <w:t xml:space="preserve"> on letterhead.</w:t>
                            </w:r>
                            <w:r w:rsidR="00807F58">
                              <w:rPr>
                                <w:i/>
                                <w:iCs/>
                              </w:rPr>
                              <w:t xml:space="preserve"> Referees must be able to comm</w:t>
                            </w:r>
                            <w:r w:rsidR="00A7159B">
                              <w:rPr>
                                <w:i/>
                                <w:iCs/>
                              </w:rPr>
                              <w:t xml:space="preserve">ent substantially </w:t>
                            </w:r>
                            <w:r w:rsidR="007E7146">
                              <w:rPr>
                                <w:i/>
                                <w:iCs/>
                              </w:rPr>
                              <w:t xml:space="preserve">on your abilities </w:t>
                            </w:r>
                            <w:r w:rsidR="007E7146" w:rsidRPr="007E7146">
                              <w:rPr>
                                <w:i/>
                                <w:iCs/>
                              </w:rPr>
                              <w:t xml:space="preserve">and </w:t>
                            </w:r>
                            <w:r w:rsidR="007E7146" w:rsidRPr="007E7146">
                              <w:rPr>
                                <w:rFonts w:cstheme="minorHAnsi"/>
                                <w:i/>
                                <w:iCs/>
                              </w:rPr>
                              <w:t>must hold a position that gives their comments credibility</w:t>
                            </w:r>
                            <w:r w:rsidR="007E7146">
                              <w:rPr>
                                <w:rFonts w:cstheme="minorHAnsi"/>
                                <w:i/>
                                <w:iCs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7B2938" id="Text Box 1956783913" o:spid="_x0000_s1028" type="#_x0000_t202" style="position:absolute;margin-left:0;margin-top:31.95pt;width:535pt;height:110.55pt;z-index:-251656190;visibility:visible;mso-wrap-style:square;mso-width-percent:0;mso-height-percent:200;mso-wrap-distance-left:9pt;mso-wrap-distance-top:7.2pt;mso-wrap-distance-right:9pt;mso-wrap-distance-bottom:7.2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" filled="f" stroked="f">
                <v:textbox style="mso-fit-shape-to-text:t">
                  <w:txbxContent>
                    <w:p w14:paraId="799639C6" w14:textId="59F4E063" w:rsidR="00F72AFF" w:rsidRPr="007E7146" w:rsidRDefault="00B57565" w:rsidP="00F72AFF">
                      <w:pPr>
                        <w:pBdr>
                          <w:top w:val="single" w:sz="24" w:space="8" w:color="3DDB5C" w:themeColor="accent1"/>
                          <w:bottom w:val="single" w:sz="24" w:space="8" w:color="3DDB5C" w:themeColor="accent1"/>
                        </w:pBdr>
                        <w:spacing w:after="0" w:line="240" w:lineRule="auto"/>
                        <w:rPr>
                          <w:i/>
                          <w:iCs/>
                        </w:rPr>
                      </w:pPr>
                      <w:r w:rsidRPr="00B57565">
                        <w:rPr>
                          <w:i/>
                          <w:iCs/>
                        </w:rPr>
                        <w:t>As part of your</w:t>
                      </w:r>
                      <w:r w:rsidR="00267ED5">
                        <w:rPr>
                          <w:i/>
                          <w:iCs/>
                        </w:rPr>
                        <w:t xml:space="preserve"> </w:t>
                      </w:r>
                      <w:r w:rsidR="00267ED5"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George Alexander</w:t>
                      </w:r>
                      <w:r w:rsidR="00267ED5" w:rsidRPr="00A06EDB"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r w:rsidR="00267ED5"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Foundation scholarship</w:t>
                      </w:r>
                      <w:r w:rsidRPr="00B57565">
                        <w:rPr>
                          <w:i/>
                          <w:iCs/>
                        </w:rPr>
                        <w:t xml:space="preserve"> </w:t>
                      </w:r>
                      <w:r w:rsidR="00267ED5" w:rsidRPr="00B57565">
                        <w:rPr>
                          <w:i/>
                          <w:iCs/>
                        </w:rPr>
                        <w:t>application,</w:t>
                      </w:r>
                      <w:r w:rsidRPr="00B57565">
                        <w:rPr>
                          <w:i/>
                          <w:iCs/>
                        </w:rPr>
                        <w:t xml:space="preserve"> you are required to</w:t>
                      </w:r>
                      <w:r w:rsidR="00807F58">
                        <w:rPr>
                          <w:i/>
                          <w:iCs/>
                        </w:rPr>
                        <w:t xml:space="preserve"> submit a resume and</w:t>
                      </w:r>
                      <w:r w:rsidRPr="00B57565">
                        <w:rPr>
                          <w:i/>
                          <w:iCs/>
                        </w:rPr>
                        <w:t xml:space="preserve"> two written reference letters</w:t>
                      </w:r>
                      <w:r w:rsidR="007A10C3">
                        <w:rPr>
                          <w:i/>
                          <w:iCs/>
                        </w:rPr>
                        <w:t xml:space="preserve"> </w:t>
                      </w:r>
                      <w:r w:rsidR="005D0632">
                        <w:rPr>
                          <w:i/>
                          <w:iCs/>
                        </w:rPr>
                        <w:t xml:space="preserve">signed </w:t>
                      </w:r>
                      <w:r w:rsidR="007A10C3">
                        <w:rPr>
                          <w:i/>
                          <w:iCs/>
                        </w:rPr>
                        <w:t xml:space="preserve">by </w:t>
                      </w:r>
                      <w:r w:rsidR="00ED0A85">
                        <w:rPr>
                          <w:i/>
                          <w:iCs/>
                        </w:rPr>
                        <w:t>your</w:t>
                      </w:r>
                      <w:r w:rsidR="007A10C3">
                        <w:rPr>
                          <w:i/>
                          <w:iCs/>
                        </w:rPr>
                        <w:t xml:space="preserve"> referee</w:t>
                      </w:r>
                      <w:r w:rsidR="00ED0A85">
                        <w:rPr>
                          <w:i/>
                          <w:iCs/>
                        </w:rPr>
                        <w:t>s</w:t>
                      </w:r>
                      <w:r w:rsidR="007A10C3">
                        <w:rPr>
                          <w:i/>
                          <w:iCs/>
                        </w:rPr>
                        <w:t xml:space="preserve"> </w:t>
                      </w:r>
                      <w:r w:rsidR="005D0632">
                        <w:rPr>
                          <w:i/>
                          <w:iCs/>
                        </w:rPr>
                        <w:t>and</w:t>
                      </w:r>
                      <w:r w:rsidRPr="00B57565">
                        <w:rPr>
                          <w:i/>
                          <w:iCs/>
                        </w:rPr>
                        <w:t xml:space="preserve"> </w:t>
                      </w:r>
                      <w:r w:rsidR="005D0632">
                        <w:rPr>
                          <w:i/>
                          <w:iCs/>
                        </w:rPr>
                        <w:t>provided</w:t>
                      </w:r>
                      <w:r w:rsidRPr="00B57565">
                        <w:rPr>
                          <w:i/>
                          <w:iCs/>
                        </w:rPr>
                        <w:t xml:space="preserve"> on letterhead.</w:t>
                      </w:r>
                      <w:r w:rsidR="00807F58">
                        <w:rPr>
                          <w:i/>
                          <w:iCs/>
                        </w:rPr>
                        <w:t xml:space="preserve"> Referees must be able to comm</w:t>
                      </w:r>
                      <w:r w:rsidR="00A7159B">
                        <w:rPr>
                          <w:i/>
                          <w:iCs/>
                        </w:rPr>
                        <w:t xml:space="preserve">ent substantially </w:t>
                      </w:r>
                      <w:r w:rsidR="007E7146">
                        <w:rPr>
                          <w:i/>
                          <w:iCs/>
                        </w:rPr>
                        <w:t xml:space="preserve">on your abilities </w:t>
                      </w:r>
                      <w:r w:rsidR="007E7146" w:rsidRPr="007E7146">
                        <w:rPr>
                          <w:i/>
                          <w:iCs/>
                        </w:rPr>
                        <w:t xml:space="preserve">and </w:t>
                      </w:r>
                      <w:r w:rsidR="007E7146" w:rsidRPr="007E7146">
                        <w:rPr>
                          <w:rFonts w:cstheme="minorHAnsi"/>
                          <w:i/>
                          <w:iCs/>
                        </w:rPr>
                        <w:t>must hold a position that gives their comments credibility</w:t>
                      </w:r>
                      <w:r w:rsidR="007E7146">
                        <w:rPr>
                          <w:rFonts w:cstheme="minorHAnsi"/>
                          <w:i/>
                          <w:iCs/>
                        </w:rPr>
                        <w:t>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1200D1">
        <w:t>Supporting Attachment</w:t>
      </w:r>
      <w:r w:rsidR="00B57565">
        <w:t>s</w:t>
      </w:r>
    </w:p>
    <w:p w14:paraId="2E7B71E7" w14:textId="57898260" w:rsidR="00F72AFF" w:rsidRPr="00BE7451" w:rsidRDefault="007E7146" w:rsidP="00E72890">
      <w:pPr>
        <w:rPr>
          <w:rFonts w:cstheme="minorHAnsi"/>
        </w:rPr>
      </w:pPr>
      <w:r w:rsidRPr="00BE7451">
        <w:rPr>
          <w:rFonts w:cstheme="minorHAnsi"/>
        </w:rPr>
        <w:t xml:space="preserve">Please submit the following </w:t>
      </w:r>
      <w:r w:rsidR="00BE7451" w:rsidRPr="00BE7451">
        <w:rPr>
          <w:rFonts w:cstheme="minorHAnsi"/>
        </w:rPr>
        <w:t>documents in support of your application:</w:t>
      </w:r>
    </w:p>
    <w:p w14:paraId="23DBD74E" w14:textId="65BCCA7D" w:rsidR="007C430F" w:rsidRPr="005C59C8" w:rsidRDefault="00846F0E" w:rsidP="007C430F">
      <w:pPr>
        <w:pStyle w:val="ListParagraph"/>
        <w:numPr>
          <w:ilvl w:val="0"/>
          <w:numId w:val="5"/>
        </w:numPr>
      </w:pPr>
      <w:r w:rsidRPr="005C59C8">
        <w:rPr>
          <w:b/>
          <w:bCs/>
        </w:rPr>
        <w:t>Academic Reference</w:t>
      </w:r>
      <w:r w:rsidRPr="005C59C8">
        <w:t xml:space="preserve">: </w:t>
      </w:r>
      <w:r w:rsidR="006A3094" w:rsidRPr="005C59C8">
        <w:t xml:space="preserve">Please </w:t>
      </w:r>
      <w:r w:rsidR="00F023D1" w:rsidRPr="005C59C8">
        <w:t>include</w:t>
      </w:r>
      <w:r w:rsidR="006A3094" w:rsidRPr="005C59C8">
        <w:t xml:space="preserve"> a signed letter of recommendation from an academic</w:t>
      </w:r>
      <w:r w:rsidR="00823F9B">
        <w:t xml:space="preserve"> referee</w:t>
      </w:r>
      <w:r w:rsidR="006A3094" w:rsidRPr="005C59C8">
        <w:t xml:space="preserve"> on letterhead dated no more than three months ago.</w:t>
      </w:r>
    </w:p>
    <w:p w14:paraId="06B6CF26" w14:textId="1D243857" w:rsidR="00F023D1" w:rsidRPr="005C59C8" w:rsidRDefault="00C950E4" w:rsidP="007C430F">
      <w:pPr>
        <w:pStyle w:val="ListParagraph"/>
        <w:numPr>
          <w:ilvl w:val="0"/>
          <w:numId w:val="5"/>
        </w:numPr>
      </w:pPr>
      <w:r w:rsidRPr="005C59C8">
        <w:rPr>
          <w:b/>
          <w:bCs/>
        </w:rPr>
        <w:t>Community/Employer</w:t>
      </w:r>
      <w:r w:rsidR="00F023D1" w:rsidRPr="005C59C8">
        <w:rPr>
          <w:b/>
          <w:bCs/>
        </w:rPr>
        <w:t xml:space="preserve"> Reference</w:t>
      </w:r>
      <w:r w:rsidR="00F023D1" w:rsidRPr="005C59C8">
        <w:t xml:space="preserve">: </w:t>
      </w:r>
      <w:r w:rsidRPr="005C59C8">
        <w:t xml:space="preserve">Please include a signed letter of recommendation from </w:t>
      </w:r>
      <w:r w:rsidR="00BF7983">
        <w:t xml:space="preserve">a senior representative of </w:t>
      </w:r>
      <w:r w:rsidRPr="005C59C8">
        <w:t>an organisation or employer dated no more than twelve months ago.</w:t>
      </w:r>
    </w:p>
    <w:p w14:paraId="75BBDD6B" w14:textId="165D479C" w:rsidR="00846F0E" w:rsidRPr="005C59C8" w:rsidRDefault="00C9217B" w:rsidP="00E72890">
      <w:pPr>
        <w:pStyle w:val="ListParagraph"/>
        <w:numPr>
          <w:ilvl w:val="0"/>
          <w:numId w:val="5"/>
        </w:numPr>
      </w:pPr>
      <w:r w:rsidRPr="005C59C8">
        <w:rPr>
          <w:b/>
          <w:bCs/>
        </w:rPr>
        <w:t>Re</w:t>
      </w:r>
      <w:r w:rsidR="00885B15" w:rsidRPr="005C59C8">
        <w:rPr>
          <w:b/>
          <w:bCs/>
        </w:rPr>
        <w:t>sume</w:t>
      </w:r>
      <w:r w:rsidRPr="005C59C8">
        <w:t>: Please provide a</w:t>
      </w:r>
      <w:r w:rsidR="00BF7983">
        <w:t>n up-to-date</w:t>
      </w:r>
      <w:r w:rsidRPr="005C59C8">
        <w:t xml:space="preserve"> resume.</w:t>
      </w:r>
    </w:p>
    <w:sectPr w:rsidR="00846F0E" w:rsidRPr="005C59C8" w:rsidSect="0032312D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FA41C0" w14:textId="77777777" w:rsidR="0032236F" w:rsidRDefault="0032236F" w:rsidP="0071702A">
      <w:pPr>
        <w:spacing w:after="0" w:line="240" w:lineRule="auto"/>
      </w:pPr>
      <w:r>
        <w:separator/>
      </w:r>
    </w:p>
  </w:endnote>
  <w:endnote w:type="continuationSeparator" w:id="0">
    <w:p w14:paraId="03A17DB3" w14:textId="77777777" w:rsidR="0032236F" w:rsidRDefault="0032236F" w:rsidP="0071702A">
      <w:pPr>
        <w:spacing w:after="0" w:line="240" w:lineRule="auto"/>
      </w:pPr>
      <w:r>
        <w:continuationSeparator/>
      </w:r>
    </w:p>
  </w:endnote>
  <w:endnote w:type="continuationNotice" w:id="1">
    <w:p w14:paraId="2BBEE1AF" w14:textId="77777777" w:rsidR="0032236F" w:rsidRDefault="003223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F25F20" w14:textId="77777777" w:rsidR="0032236F" w:rsidRDefault="0032236F" w:rsidP="0071702A">
      <w:pPr>
        <w:spacing w:after="0" w:line="240" w:lineRule="auto"/>
      </w:pPr>
      <w:r>
        <w:separator/>
      </w:r>
    </w:p>
  </w:footnote>
  <w:footnote w:type="continuationSeparator" w:id="0">
    <w:p w14:paraId="15B5459C" w14:textId="77777777" w:rsidR="0032236F" w:rsidRDefault="0032236F" w:rsidP="0071702A">
      <w:pPr>
        <w:spacing w:after="0" w:line="240" w:lineRule="auto"/>
      </w:pPr>
      <w:r>
        <w:continuationSeparator/>
      </w:r>
    </w:p>
  </w:footnote>
  <w:footnote w:type="continuationNotice" w:id="1">
    <w:p w14:paraId="2EDF7828" w14:textId="77777777" w:rsidR="0032236F" w:rsidRDefault="0032236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8A067" w14:textId="7D2BE715" w:rsidR="0071702A" w:rsidRDefault="0071702A" w:rsidP="0027105C">
    <w:pPr>
      <w:pStyle w:val="Title"/>
      <w:spacing w:before="240"/>
      <w:rPr>
        <w:sz w:val="40"/>
        <w:szCs w:val="40"/>
      </w:rPr>
    </w:pPr>
    <w:r w:rsidRPr="0071702A">
      <w:rPr>
        <w:noProof/>
        <w:sz w:val="40"/>
        <w:szCs w:val="40"/>
      </w:rPr>
      <w:drawing>
        <wp:anchor distT="0" distB="0" distL="114300" distR="114300" simplePos="0" relativeHeight="251658240" behindDoc="1" locked="0" layoutInCell="1" allowOverlap="1" wp14:anchorId="55424525" wp14:editId="4FF4F938">
          <wp:simplePos x="0" y="0"/>
          <wp:positionH relativeFrom="margin">
            <wp:align>right</wp:align>
          </wp:positionH>
          <wp:positionV relativeFrom="paragraph">
            <wp:posOffset>-3810</wp:posOffset>
          </wp:positionV>
          <wp:extent cx="1860550" cy="661035"/>
          <wp:effectExtent l="0" t="0" r="6350" b="5715"/>
          <wp:wrapTight wrapText="bothSides">
            <wp:wrapPolygon edited="0">
              <wp:start x="4866" y="0"/>
              <wp:lineTo x="1106" y="2490"/>
              <wp:lineTo x="0" y="4980"/>
              <wp:lineTo x="0" y="15562"/>
              <wp:lineTo x="3981" y="19919"/>
              <wp:lineTo x="3981" y="21164"/>
              <wp:lineTo x="18799" y="21164"/>
              <wp:lineTo x="19462" y="19919"/>
              <wp:lineTo x="21453" y="11827"/>
              <wp:lineTo x="21453" y="5602"/>
              <wp:lineTo x="20126" y="0"/>
              <wp:lineTo x="4866" y="0"/>
            </wp:wrapPolygon>
          </wp:wrapTight>
          <wp:docPr id="1319953924" name="Picture 13199539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0550" cy="661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3640">
      <w:rPr>
        <w:sz w:val="40"/>
        <w:szCs w:val="40"/>
      </w:rPr>
      <w:t>Scholarship Application Form</w:t>
    </w:r>
  </w:p>
  <w:p w14:paraId="469CD8D6" w14:textId="4EE2F2B5" w:rsidR="0071702A" w:rsidRDefault="0071702A">
    <w:pPr>
      <w:pStyle w:val="Header"/>
    </w:pPr>
  </w:p>
  <w:p w14:paraId="201D8D1F" w14:textId="77777777" w:rsidR="003B3C67" w:rsidRDefault="003B3C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B91E40"/>
    <w:multiLevelType w:val="multilevel"/>
    <w:tmpl w:val="72BE7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2C6358"/>
    <w:multiLevelType w:val="multilevel"/>
    <w:tmpl w:val="06761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7F73D2E"/>
    <w:multiLevelType w:val="hybridMultilevel"/>
    <w:tmpl w:val="B11E4D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C57158"/>
    <w:multiLevelType w:val="hybridMultilevel"/>
    <w:tmpl w:val="0E7881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E70FFC"/>
    <w:multiLevelType w:val="hybridMultilevel"/>
    <w:tmpl w:val="B92EC8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8020523">
    <w:abstractNumId w:val="0"/>
  </w:num>
  <w:num w:numId="2" w16cid:durableId="1352487176">
    <w:abstractNumId w:val="4"/>
  </w:num>
  <w:num w:numId="3" w16cid:durableId="2113276492">
    <w:abstractNumId w:val="1"/>
  </w:num>
  <w:num w:numId="4" w16cid:durableId="403988254">
    <w:abstractNumId w:val="3"/>
  </w:num>
  <w:num w:numId="5" w16cid:durableId="7307340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forms" w:enforcement="0"/>
  <w:autoFormatOverride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wMDMztjC3sDQwNzVR0lEKTi0uzszPAykwqgUAs8EWYCwAAAA="/>
  </w:docVars>
  <w:rsids>
    <w:rsidRoot w:val="00E72890"/>
    <w:rsid w:val="000008B0"/>
    <w:rsid w:val="00002B2F"/>
    <w:rsid w:val="00006879"/>
    <w:rsid w:val="00007B1F"/>
    <w:rsid w:val="00007FC3"/>
    <w:rsid w:val="0001084A"/>
    <w:rsid w:val="000158A0"/>
    <w:rsid w:val="00016002"/>
    <w:rsid w:val="0002322B"/>
    <w:rsid w:val="000233CF"/>
    <w:rsid w:val="00030739"/>
    <w:rsid w:val="000322E5"/>
    <w:rsid w:val="00040A19"/>
    <w:rsid w:val="000438E3"/>
    <w:rsid w:val="00053E93"/>
    <w:rsid w:val="000550FE"/>
    <w:rsid w:val="00055131"/>
    <w:rsid w:val="0005729F"/>
    <w:rsid w:val="00065957"/>
    <w:rsid w:val="000663DF"/>
    <w:rsid w:val="00070793"/>
    <w:rsid w:val="0007659D"/>
    <w:rsid w:val="00086C80"/>
    <w:rsid w:val="00093BD6"/>
    <w:rsid w:val="000A3BCD"/>
    <w:rsid w:val="000A5654"/>
    <w:rsid w:val="000B15EC"/>
    <w:rsid w:val="000B5669"/>
    <w:rsid w:val="000B70B9"/>
    <w:rsid w:val="000C286B"/>
    <w:rsid w:val="000C34A0"/>
    <w:rsid w:val="000E30B6"/>
    <w:rsid w:val="000E3D42"/>
    <w:rsid w:val="000E75C7"/>
    <w:rsid w:val="000F478B"/>
    <w:rsid w:val="000F5141"/>
    <w:rsid w:val="00101FFA"/>
    <w:rsid w:val="00106953"/>
    <w:rsid w:val="001200D1"/>
    <w:rsid w:val="00120C18"/>
    <w:rsid w:val="00125FC9"/>
    <w:rsid w:val="00141235"/>
    <w:rsid w:val="001516CA"/>
    <w:rsid w:val="00165FAD"/>
    <w:rsid w:val="00175B6C"/>
    <w:rsid w:val="00181EE5"/>
    <w:rsid w:val="00185942"/>
    <w:rsid w:val="00187351"/>
    <w:rsid w:val="00190FD0"/>
    <w:rsid w:val="00192D29"/>
    <w:rsid w:val="00193E42"/>
    <w:rsid w:val="00194ADB"/>
    <w:rsid w:val="001A3442"/>
    <w:rsid w:val="001C2B2D"/>
    <w:rsid w:val="001C3A0C"/>
    <w:rsid w:val="001D034E"/>
    <w:rsid w:val="001D080A"/>
    <w:rsid w:val="001D0896"/>
    <w:rsid w:val="001D356C"/>
    <w:rsid w:val="001D35D9"/>
    <w:rsid w:val="001D39F2"/>
    <w:rsid w:val="001D5360"/>
    <w:rsid w:val="001E0A04"/>
    <w:rsid w:val="001E4007"/>
    <w:rsid w:val="001E6F61"/>
    <w:rsid w:val="001F24AD"/>
    <w:rsid w:val="001F551E"/>
    <w:rsid w:val="001F6516"/>
    <w:rsid w:val="001F6E85"/>
    <w:rsid w:val="002016A5"/>
    <w:rsid w:val="00202263"/>
    <w:rsid w:val="00203E81"/>
    <w:rsid w:val="0021577F"/>
    <w:rsid w:val="00220493"/>
    <w:rsid w:val="0022550B"/>
    <w:rsid w:val="002577EF"/>
    <w:rsid w:val="0026570C"/>
    <w:rsid w:val="00267ED5"/>
    <w:rsid w:val="00270CAC"/>
    <w:rsid w:val="0027105C"/>
    <w:rsid w:val="00283492"/>
    <w:rsid w:val="00287063"/>
    <w:rsid w:val="002A52C4"/>
    <w:rsid w:val="002A5BBE"/>
    <w:rsid w:val="002A6FE6"/>
    <w:rsid w:val="002A7203"/>
    <w:rsid w:val="002B0671"/>
    <w:rsid w:val="002B58E2"/>
    <w:rsid w:val="002D7D9A"/>
    <w:rsid w:val="002E4B69"/>
    <w:rsid w:val="002E6FAF"/>
    <w:rsid w:val="002E7AC9"/>
    <w:rsid w:val="002F57DE"/>
    <w:rsid w:val="003005B6"/>
    <w:rsid w:val="00301D71"/>
    <w:rsid w:val="00302C88"/>
    <w:rsid w:val="00303F8D"/>
    <w:rsid w:val="0032236F"/>
    <w:rsid w:val="0032312D"/>
    <w:rsid w:val="0032327F"/>
    <w:rsid w:val="0032643D"/>
    <w:rsid w:val="00334DB6"/>
    <w:rsid w:val="0034321E"/>
    <w:rsid w:val="0034458A"/>
    <w:rsid w:val="0034469C"/>
    <w:rsid w:val="0035019C"/>
    <w:rsid w:val="00360730"/>
    <w:rsid w:val="0037117A"/>
    <w:rsid w:val="003714A4"/>
    <w:rsid w:val="00374957"/>
    <w:rsid w:val="00390152"/>
    <w:rsid w:val="00390588"/>
    <w:rsid w:val="003923A9"/>
    <w:rsid w:val="00394903"/>
    <w:rsid w:val="0039630A"/>
    <w:rsid w:val="003A00B7"/>
    <w:rsid w:val="003A61B1"/>
    <w:rsid w:val="003B0A2B"/>
    <w:rsid w:val="003B1D71"/>
    <w:rsid w:val="003B1E4F"/>
    <w:rsid w:val="003B3C67"/>
    <w:rsid w:val="003B46E5"/>
    <w:rsid w:val="003C10C4"/>
    <w:rsid w:val="003C63CC"/>
    <w:rsid w:val="003D173F"/>
    <w:rsid w:val="003D3CE3"/>
    <w:rsid w:val="003D54B5"/>
    <w:rsid w:val="003E3FB7"/>
    <w:rsid w:val="003E65FE"/>
    <w:rsid w:val="003E7B87"/>
    <w:rsid w:val="003F0CD2"/>
    <w:rsid w:val="003F1C0E"/>
    <w:rsid w:val="003F74D3"/>
    <w:rsid w:val="004001E3"/>
    <w:rsid w:val="004023A5"/>
    <w:rsid w:val="00416B46"/>
    <w:rsid w:val="0043356F"/>
    <w:rsid w:val="0044723B"/>
    <w:rsid w:val="00450995"/>
    <w:rsid w:val="0045404D"/>
    <w:rsid w:val="00461A06"/>
    <w:rsid w:val="0046233D"/>
    <w:rsid w:val="004624D7"/>
    <w:rsid w:val="00463308"/>
    <w:rsid w:val="00466EEB"/>
    <w:rsid w:val="00471611"/>
    <w:rsid w:val="0048396F"/>
    <w:rsid w:val="004879EE"/>
    <w:rsid w:val="00487CF9"/>
    <w:rsid w:val="00491CB5"/>
    <w:rsid w:val="004976A6"/>
    <w:rsid w:val="004A2ED9"/>
    <w:rsid w:val="004B04ED"/>
    <w:rsid w:val="004B6C8F"/>
    <w:rsid w:val="004C412F"/>
    <w:rsid w:val="004C4AA6"/>
    <w:rsid w:val="004E15A0"/>
    <w:rsid w:val="004E29CA"/>
    <w:rsid w:val="004E2C8C"/>
    <w:rsid w:val="004E3894"/>
    <w:rsid w:val="004F01C4"/>
    <w:rsid w:val="004F4412"/>
    <w:rsid w:val="004F7E99"/>
    <w:rsid w:val="005071BE"/>
    <w:rsid w:val="005102AD"/>
    <w:rsid w:val="00511CE9"/>
    <w:rsid w:val="00513A9B"/>
    <w:rsid w:val="005176B5"/>
    <w:rsid w:val="0052118B"/>
    <w:rsid w:val="00522A00"/>
    <w:rsid w:val="005332D8"/>
    <w:rsid w:val="005342B5"/>
    <w:rsid w:val="00540477"/>
    <w:rsid w:val="0054420E"/>
    <w:rsid w:val="005461B5"/>
    <w:rsid w:val="00546777"/>
    <w:rsid w:val="00546FAA"/>
    <w:rsid w:val="00554AF8"/>
    <w:rsid w:val="00570A5E"/>
    <w:rsid w:val="00572CED"/>
    <w:rsid w:val="00574723"/>
    <w:rsid w:val="00574D4E"/>
    <w:rsid w:val="005756E5"/>
    <w:rsid w:val="00576088"/>
    <w:rsid w:val="00582C0B"/>
    <w:rsid w:val="00584E99"/>
    <w:rsid w:val="0058568A"/>
    <w:rsid w:val="00587FAC"/>
    <w:rsid w:val="0059503A"/>
    <w:rsid w:val="005A06B7"/>
    <w:rsid w:val="005A1A6D"/>
    <w:rsid w:val="005A4CBB"/>
    <w:rsid w:val="005B2D39"/>
    <w:rsid w:val="005B715B"/>
    <w:rsid w:val="005B7855"/>
    <w:rsid w:val="005C5791"/>
    <w:rsid w:val="005C59C8"/>
    <w:rsid w:val="005C6808"/>
    <w:rsid w:val="005C7299"/>
    <w:rsid w:val="005D0632"/>
    <w:rsid w:val="005E1A15"/>
    <w:rsid w:val="005E3F7C"/>
    <w:rsid w:val="005F1AE0"/>
    <w:rsid w:val="005F248C"/>
    <w:rsid w:val="005F4EFC"/>
    <w:rsid w:val="00601133"/>
    <w:rsid w:val="006049F3"/>
    <w:rsid w:val="006115F8"/>
    <w:rsid w:val="006116DD"/>
    <w:rsid w:val="00614101"/>
    <w:rsid w:val="006205FD"/>
    <w:rsid w:val="00620EBB"/>
    <w:rsid w:val="00631BCB"/>
    <w:rsid w:val="00637A2B"/>
    <w:rsid w:val="00646F9A"/>
    <w:rsid w:val="00647A5E"/>
    <w:rsid w:val="00647EC4"/>
    <w:rsid w:val="006539C3"/>
    <w:rsid w:val="00657C35"/>
    <w:rsid w:val="00661C79"/>
    <w:rsid w:val="00662A6E"/>
    <w:rsid w:val="00667524"/>
    <w:rsid w:val="00673DA1"/>
    <w:rsid w:val="006804F2"/>
    <w:rsid w:val="006861BD"/>
    <w:rsid w:val="0069226E"/>
    <w:rsid w:val="0069423E"/>
    <w:rsid w:val="006A3094"/>
    <w:rsid w:val="006A4442"/>
    <w:rsid w:val="006B1E3A"/>
    <w:rsid w:val="006B3C27"/>
    <w:rsid w:val="006C01C6"/>
    <w:rsid w:val="006C0B61"/>
    <w:rsid w:val="006C17D2"/>
    <w:rsid w:val="006C7595"/>
    <w:rsid w:val="006D47BC"/>
    <w:rsid w:val="006E5B1F"/>
    <w:rsid w:val="006F3142"/>
    <w:rsid w:val="00702B3E"/>
    <w:rsid w:val="00705DD5"/>
    <w:rsid w:val="007077A0"/>
    <w:rsid w:val="0071139A"/>
    <w:rsid w:val="00711A9D"/>
    <w:rsid w:val="007136D0"/>
    <w:rsid w:val="0071702A"/>
    <w:rsid w:val="00726A44"/>
    <w:rsid w:val="00727046"/>
    <w:rsid w:val="00730BB0"/>
    <w:rsid w:val="00745855"/>
    <w:rsid w:val="007540D0"/>
    <w:rsid w:val="00765BBB"/>
    <w:rsid w:val="00785A63"/>
    <w:rsid w:val="007A10C3"/>
    <w:rsid w:val="007B16AF"/>
    <w:rsid w:val="007C3640"/>
    <w:rsid w:val="007C430F"/>
    <w:rsid w:val="007D2005"/>
    <w:rsid w:val="007E7146"/>
    <w:rsid w:val="007F06D8"/>
    <w:rsid w:val="007F1C4C"/>
    <w:rsid w:val="007F4825"/>
    <w:rsid w:val="00802FAE"/>
    <w:rsid w:val="00805B82"/>
    <w:rsid w:val="00806B2F"/>
    <w:rsid w:val="00807201"/>
    <w:rsid w:val="00807F58"/>
    <w:rsid w:val="00810B8F"/>
    <w:rsid w:val="00823F9B"/>
    <w:rsid w:val="00824FE2"/>
    <w:rsid w:val="00832F2A"/>
    <w:rsid w:val="00834310"/>
    <w:rsid w:val="00843B0A"/>
    <w:rsid w:val="00846F0E"/>
    <w:rsid w:val="008573EA"/>
    <w:rsid w:val="0086479B"/>
    <w:rsid w:val="0086512C"/>
    <w:rsid w:val="008736AB"/>
    <w:rsid w:val="008804D7"/>
    <w:rsid w:val="00883A66"/>
    <w:rsid w:val="00885B15"/>
    <w:rsid w:val="008867FC"/>
    <w:rsid w:val="008906A2"/>
    <w:rsid w:val="008A591F"/>
    <w:rsid w:val="008B28C8"/>
    <w:rsid w:val="008B49D7"/>
    <w:rsid w:val="008B568F"/>
    <w:rsid w:val="008B5F21"/>
    <w:rsid w:val="008C01B2"/>
    <w:rsid w:val="008C3C8F"/>
    <w:rsid w:val="008D77AC"/>
    <w:rsid w:val="008E02B1"/>
    <w:rsid w:val="008F4938"/>
    <w:rsid w:val="008F7B65"/>
    <w:rsid w:val="0090061D"/>
    <w:rsid w:val="009033D2"/>
    <w:rsid w:val="00907400"/>
    <w:rsid w:val="00910D7A"/>
    <w:rsid w:val="00912591"/>
    <w:rsid w:val="00915B72"/>
    <w:rsid w:val="0091766F"/>
    <w:rsid w:val="00926212"/>
    <w:rsid w:val="0093670A"/>
    <w:rsid w:val="00937353"/>
    <w:rsid w:val="0093760C"/>
    <w:rsid w:val="00943A31"/>
    <w:rsid w:val="00943AAB"/>
    <w:rsid w:val="00944C88"/>
    <w:rsid w:val="00947884"/>
    <w:rsid w:val="00952877"/>
    <w:rsid w:val="00956F81"/>
    <w:rsid w:val="009647B8"/>
    <w:rsid w:val="00966B8E"/>
    <w:rsid w:val="0097083C"/>
    <w:rsid w:val="009952DF"/>
    <w:rsid w:val="00995536"/>
    <w:rsid w:val="009B2A92"/>
    <w:rsid w:val="009B6BA7"/>
    <w:rsid w:val="009C1CA7"/>
    <w:rsid w:val="009C5759"/>
    <w:rsid w:val="009D3C8E"/>
    <w:rsid w:val="009E1466"/>
    <w:rsid w:val="009E2548"/>
    <w:rsid w:val="009F72A1"/>
    <w:rsid w:val="009F7A53"/>
    <w:rsid w:val="00A03C32"/>
    <w:rsid w:val="00A0681B"/>
    <w:rsid w:val="00A06EDB"/>
    <w:rsid w:val="00A07AA9"/>
    <w:rsid w:val="00A12DF9"/>
    <w:rsid w:val="00A27DB7"/>
    <w:rsid w:val="00A35FD9"/>
    <w:rsid w:val="00A36EEA"/>
    <w:rsid w:val="00A435FB"/>
    <w:rsid w:val="00A44B40"/>
    <w:rsid w:val="00A45A85"/>
    <w:rsid w:val="00A52F04"/>
    <w:rsid w:val="00A54C29"/>
    <w:rsid w:val="00A555A5"/>
    <w:rsid w:val="00A66DA7"/>
    <w:rsid w:val="00A704C7"/>
    <w:rsid w:val="00A7159B"/>
    <w:rsid w:val="00A73C40"/>
    <w:rsid w:val="00A73F3E"/>
    <w:rsid w:val="00A765DF"/>
    <w:rsid w:val="00A85CDA"/>
    <w:rsid w:val="00A8764A"/>
    <w:rsid w:val="00A877AC"/>
    <w:rsid w:val="00A87AE6"/>
    <w:rsid w:val="00A91C95"/>
    <w:rsid w:val="00A93692"/>
    <w:rsid w:val="00AB12D9"/>
    <w:rsid w:val="00AB26B0"/>
    <w:rsid w:val="00AC44AE"/>
    <w:rsid w:val="00AC582C"/>
    <w:rsid w:val="00AD2CF4"/>
    <w:rsid w:val="00AD3402"/>
    <w:rsid w:val="00AF024F"/>
    <w:rsid w:val="00AF0693"/>
    <w:rsid w:val="00AF2069"/>
    <w:rsid w:val="00AF25E1"/>
    <w:rsid w:val="00AF5317"/>
    <w:rsid w:val="00B016A7"/>
    <w:rsid w:val="00B10D42"/>
    <w:rsid w:val="00B12B1B"/>
    <w:rsid w:val="00B1788C"/>
    <w:rsid w:val="00B1794B"/>
    <w:rsid w:val="00B348A4"/>
    <w:rsid w:val="00B3599B"/>
    <w:rsid w:val="00B57565"/>
    <w:rsid w:val="00B65FA0"/>
    <w:rsid w:val="00B66249"/>
    <w:rsid w:val="00B67B8A"/>
    <w:rsid w:val="00B73104"/>
    <w:rsid w:val="00B73BDB"/>
    <w:rsid w:val="00B80219"/>
    <w:rsid w:val="00B81235"/>
    <w:rsid w:val="00B84587"/>
    <w:rsid w:val="00B9619F"/>
    <w:rsid w:val="00BA0F95"/>
    <w:rsid w:val="00BA2A69"/>
    <w:rsid w:val="00BA2D5F"/>
    <w:rsid w:val="00BA4CD5"/>
    <w:rsid w:val="00BB1FB8"/>
    <w:rsid w:val="00BC68EF"/>
    <w:rsid w:val="00BD3A57"/>
    <w:rsid w:val="00BE1F00"/>
    <w:rsid w:val="00BE7451"/>
    <w:rsid w:val="00BE77B7"/>
    <w:rsid w:val="00BF54B3"/>
    <w:rsid w:val="00BF7983"/>
    <w:rsid w:val="00C243A2"/>
    <w:rsid w:val="00C25C22"/>
    <w:rsid w:val="00C531CE"/>
    <w:rsid w:val="00C54A2B"/>
    <w:rsid w:val="00C622BF"/>
    <w:rsid w:val="00C63052"/>
    <w:rsid w:val="00C83913"/>
    <w:rsid w:val="00C87662"/>
    <w:rsid w:val="00C9217B"/>
    <w:rsid w:val="00C950E4"/>
    <w:rsid w:val="00CA2018"/>
    <w:rsid w:val="00CA6E74"/>
    <w:rsid w:val="00CB11BC"/>
    <w:rsid w:val="00CB5081"/>
    <w:rsid w:val="00CB5ACB"/>
    <w:rsid w:val="00CD3889"/>
    <w:rsid w:val="00CE372C"/>
    <w:rsid w:val="00CF0FA7"/>
    <w:rsid w:val="00CF1AB9"/>
    <w:rsid w:val="00CF697A"/>
    <w:rsid w:val="00D066B6"/>
    <w:rsid w:val="00D06E75"/>
    <w:rsid w:val="00D07BAB"/>
    <w:rsid w:val="00D1089D"/>
    <w:rsid w:val="00D146B3"/>
    <w:rsid w:val="00D17EBE"/>
    <w:rsid w:val="00D21625"/>
    <w:rsid w:val="00D25C63"/>
    <w:rsid w:val="00D40032"/>
    <w:rsid w:val="00D40DF6"/>
    <w:rsid w:val="00D410C7"/>
    <w:rsid w:val="00D50A7A"/>
    <w:rsid w:val="00D57D71"/>
    <w:rsid w:val="00D61C27"/>
    <w:rsid w:val="00D66381"/>
    <w:rsid w:val="00D67B81"/>
    <w:rsid w:val="00D726B9"/>
    <w:rsid w:val="00D74188"/>
    <w:rsid w:val="00D75D7B"/>
    <w:rsid w:val="00D76D44"/>
    <w:rsid w:val="00D80D97"/>
    <w:rsid w:val="00D8284C"/>
    <w:rsid w:val="00D84DFA"/>
    <w:rsid w:val="00D85AE5"/>
    <w:rsid w:val="00D902B5"/>
    <w:rsid w:val="00DA3EC7"/>
    <w:rsid w:val="00DB0C70"/>
    <w:rsid w:val="00DB1C67"/>
    <w:rsid w:val="00DB37F2"/>
    <w:rsid w:val="00DB3EB6"/>
    <w:rsid w:val="00DB4C7F"/>
    <w:rsid w:val="00DB52F9"/>
    <w:rsid w:val="00DC0184"/>
    <w:rsid w:val="00DC0A4B"/>
    <w:rsid w:val="00DC6F6E"/>
    <w:rsid w:val="00DD64EC"/>
    <w:rsid w:val="00DD6874"/>
    <w:rsid w:val="00DE02C2"/>
    <w:rsid w:val="00DE5432"/>
    <w:rsid w:val="00DE6692"/>
    <w:rsid w:val="00DF11DF"/>
    <w:rsid w:val="00DF319C"/>
    <w:rsid w:val="00E01566"/>
    <w:rsid w:val="00E01F6B"/>
    <w:rsid w:val="00E02E47"/>
    <w:rsid w:val="00E03302"/>
    <w:rsid w:val="00E06B32"/>
    <w:rsid w:val="00E17ACA"/>
    <w:rsid w:val="00E22388"/>
    <w:rsid w:val="00E365AF"/>
    <w:rsid w:val="00E36B50"/>
    <w:rsid w:val="00E41804"/>
    <w:rsid w:val="00E63578"/>
    <w:rsid w:val="00E654B6"/>
    <w:rsid w:val="00E65D9A"/>
    <w:rsid w:val="00E72890"/>
    <w:rsid w:val="00E83F32"/>
    <w:rsid w:val="00E87D3A"/>
    <w:rsid w:val="00E9145C"/>
    <w:rsid w:val="00E96B6A"/>
    <w:rsid w:val="00EA363D"/>
    <w:rsid w:val="00EA426A"/>
    <w:rsid w:val="00EA50DE"/>
    <w:rsid w:val="00EC25A2"/>
    <w:rsid w:val="00EC2D90"/>
    <w:rsid w:val="00EC72E1"/>
    <w:rsid w:val="00ED0A85"/>
    <w:rsid w:val="00ED18A5"/>
    <w:rsid w:val="00ED2005"/>
    <w:rsid w:val="00ED2F6F"/>
    <w:rsid w:val="00ED4696"/>
    <w:rsid w:val="00ED69DC"/>
    <w:rsid w:val="00EE1417"/>
    <w:rsid w:val="00EE3D14"/>
    <w:rsid w:val="00F023D1"/>
    <w:rsid w:val="00F10193"/>
    <w:rsid w:val="00F11767"/>
    <w:rsid w:val="00F2166B"/>
    <w:rsid w:val="00F21F43"/>
    <w:rsid w:val="00F26144"/>
    <w:rsid w:val="00F26E57"/>
    <w:rsid w:val="00F30B93"/>
    <w:rsid w:val="00F32D20"/>
    <w:rsid w:val="00F379AF"/>
    <w:rsid w:val="00F43E8F"/>
    <w:rsid w:val="00F501B2"/>
    <w:rsid w:val="00F6596D"/>
    <w:rsid w:val="00F7150F"/>
    <w:rsid w:val="00F7282D"/>
    <w:rsid w:val="00F72AFF"/>
    <w:rsid w:val="00F77B3E"/>
    <w:rsid w:val="00F77D0D"/>
    <w:rsid w:val="00F81FA0"/>
    <w:rsid w:val="00FA02C8"/>
    <w:rsid w:val="00FA2161"/>
    <w:rsid w:val="00FA7A96"/>
    <w:rsid w:val="00FC1A55"/>
    <w:rsid w:val="00FC5F25"/>
    <w:rsid w:val="00FC6D9D"/>
    <w:rsid w:val="00FD30CD"/>
    <w:rsid w:val="00FE1BE5"/>
    <w:rsid w:val="00FE2CD2"/>
    <w:rsid w:val="00FE39B1"/>
    <w:rsid w:val="00FE3C16"/>
    <w:rsid w:val="00FE659E"/>
    <w:rsid w:val="00FE7EE0"/>
    <w:rsid w:val="00FF3067"/>
    <w:rsid w:val="00FF71AB"/>
    <w:rsid w:val="09278ACA"/>
    <w:rsid w:val="0DFBBBC0"/>
    <w:rsid w:val="0FA87EDE"/>
    <w:rsid w:val="110A3338"/>
    <w:rsid w:val="16AAA1C5"/>
    <w:rsid w:val="2069ED56"/>
    <w:rsid w:val="283EF84C"/>
    <w:rsid w:val="2C9C7F3B"/>
    <w:rsid w:val="35E94D50"/>
    <w:rsid w:val="431E2EC3"/>
    <w:rsid w:val="4BB06569"/>
    <w:rsid w:val="512679BC"/>
    <w:rsid w:val="54B38295"/>
    <w:rsid w:val="67D54055"/>
    <w:rsid w:val="76377086"/>
    <w:rsid w:val="7C36B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50E342"/>
  <w15:chartTrackingRefBased/>
  <w15:docId w15:val="{AC1EBB1C-24AC-475A-823B-B8FE14F65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1D080A"/>
  </w:style>
  <w:style w:type="paragraph" w:styleId="Heading1">
    <w:name w:val="heading 1"/>
    <w:basedOn w:val="Normal"/>
    <w:next w:val="Normal"/>
    <w:link w:val="Heading1Char"/>
    <w:uiPriority w:val="9"/>
    <w:qFormat/>
    <w:rsid w:val="003E3F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0B03D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56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0B03D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44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5752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431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0B03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856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5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8568A"/>
    <w:rPr>
      <w:rFonts w:asciiTheme="majorHAnsi" w:eastAsiaTheme="majorEastAsia" w:hAnsiTheme="majorHAnsi" w:cstheme="majorBidi"/>
      <w:color w:val="20B03D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4F4412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4F4412"/>
    <w:rPr>
      <w:rFonts w:asciiTheme="majorHAnsi" w:eastAsiaTheme="majorEastAsia" w:hAnsiTheme="majorHAnsi" w:cstheme="majorBidi"/>
      <w:color w:val="157528" w:themeColor="accent1" w:themeShade="7F"/>
      <w:sz w:val="24"/>
      <w:szCs w:val="24"/>
    </w:rPr>
  </w:style>
  <w:style w:type="character" w:customStyle="1" w:styleId="Style1">
    <w:name w:val="Style1"/>
    <w:basedOn w:val="DefaultParagraphFont"/>
    <w:uiPriority w:val="1"/>
    <w:locked/>
    <w:rsid w:val="003E3FB7"/>
    <w:rPr>
      <w:rFonts w:asciiTheme="majorHAnsi" w:hAnsiTheme="majorHAnsi"/>
    </w:rPr>
  </w:style>
  <w:style w:type="character" w:customStyle="1" w:styleId="Style2">
    <w:name w:val="Style2"/>
    <w:basedOn w:val="DefaultParagraphFont"/>
    <w:uiPriority w:val="1"/>
    <w:locked/>
    <w:rsid w:val="003E3FB7"/>
    <w:rPr>
      <w:rFonts w:asciiTheme="majorHAnsi" w:hAnsiTheme="majorHAnsi"/>
      <w:sz w:val="24"/>
    </w:rPr>
  </w:style>
  <w:style w:type="character" w:customStyle="1" w:styleId="FormText">
    <w:name w:val="Form Text"/>
    <w:basedOn w:val="DefaultParagraphFont"/>
    <w:uiPriority w:val="1"/>
    <w:locked/>
    <w:rsid w:val="001D080A"/>
    <w:rPr>
      <w:rFonts w:asciiTheme="minorHAnsi" w:hAnsiTheme="minorHAnsi"/>
      <w:color w:val="767171" w:themeColor="background2" w:themeShade="80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E3FB7"/>
    <w:rPr>
      <w:rFonts w:asciiTheme="majorHAnsi" w:eastAsiaTheme="majorEastAsia" w:hAnsiTheme="majorHAnsi" w:cstheme="majorBidi"/>
      <w:color w:val="20B03D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3E3FB7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170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02A"/>
  </w:style>
  <w:style w:type="paragraph" w:styleId="Footer">
    <w:name w:val="footer"/>
    <w:basedOn w:val="Normal"/>
    <w:link w:val="FooterChar"/>
    <w:uiPriority w:val="99"/>
    <w:unhideWhenUsed/>
    <w:rsid w:val="007170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02A"/>
  </w:style>
  <w:style w:type="paragraph" w:styleId="ListParagraph">
    <w:name w:val="List Paragraph"/>
    <w:basedOn w:val="Normal"/>
    <w:uiPriority w:val="34"/>
    <w:qFormat/>
    <w:rsid w:val="00EE3D1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81EE5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4310"/>
    <w:rPr>
      <w:rFonts w:asciiTheme="majorHAnsi" w:eastAsiaTheme="majorEastAsia" w:hAnsiTheme="majorHAnsi" w:cstheme="majorBidi"/>
      <w:i/>
      <w:iCs/>
      <w:color w:val="20B03D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5A789-5CDF-47CA-9EF3-99DB6B94E7FB}"/>
      </w:docPartPr>
      <w:docPartBody>
        <w:p w:rsidR="00A71D61" w:rsidRDefault="000B4295">
          <w:r w:rsidRPr="007E112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A55719A7848008D78A5020C6C0B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69E27-8690-415C-98D3-BFDC899B5091}"/>
      </w:docPartPr>
      <w:docPartBody>
        <w:p w:rsidR="00A71D61" w:rsidRDefault="000B4295" w:rsidP="000B4295">
          <w:pPr>
            <w:pStyle w:val="91BA55719A7848008D78A5020C6C0B6B"/>
          </w:pPr>
          <w:r w:rsidRPr="007E112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3894"/>
    <w:rsid w:val="00043F20"/>
    <w:rsid w:val="000B4295"/>
    <w:rsid w:val="000E6492"/>
    <w:rsid w:val="00157CC4"/>
    <w:rsid w:val="00245753"/>
    <w:rsid w:val="00257A50"/>
    <w:rsid w:val="00295E15"/>
    <w:rsid w:val="002E4B69"/>
    <w:rsid w:val="00362778"/>
    <w:rsid w:val="003A1DEA"/>
    <w:rsid w:val="003C10C4"/>
    <w:rsid w:val="003F74D3"/>
    <w:rsid w:val="00413208"/>
    <w:rsid w:val="004E3894"/>
    <w:rsid w:val="005C5907"/>
    <w:rsid w:val="006049F3"/>
    <w:rsid w:val="006367D4"/>
    <w:rsid w:val="00695410"/>
    <w:rsid w:val="00764039"/>
    <w:rsid w:val="007A0B61"/>
    <w:rsid w:val="0086479B"/>
    <w:rsid w:val="008C3C8F"/>
    <w:rsid w:val="00912747"/>
    <w:rsid w:val="00A71D61"/>
    <w:rsid w:val="00AF2AF7"/>
    <w:rsid w:val="00AF5317"/>
    <w:rsid w:val="00C40267"/>
    <w:rsid w:val="00CF2B73"/>
    <w:rsid w:val="00CF697A"/>
    <w:rsid w:val="00D01514"/>
    <w:rsid w:val="00D21D89"/>
    <w:rsid w:val="00D812AC"/>
    <w:rsid w:val="00E97700"/>
    <w:rsid w:val="00F1673A"/>
    <w:rsid w:val="00FD3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4295"/>
    <w:rPr>
      <w:color w:val="808080"/>
    </w:rPr>
  </w:style>
  <w:style w:type="paragraph" w:customStyle="1" w:styleId="91BA55719A7848008D78A5020C6C0B6B">
    <w:name w:val="91BA55719A7848008D78A5020C6C0B6B"/>
    <w:rsid w:val="000B4295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DDB5C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05541036267E4583E49FD6831C34B2" ma:contentTypeVersion="16" ma:contentTypeDescription="Create a new document." ma:contentTypeScope="" ma:versionID="30e0b9a9e2461216c451b01e7466b3e4">
  <xsd:schema xmlns:xsd="http://www.w3.org/2001/XMLSchema" xmlns:xs="http://www.w3.org/2001/XMLSchema" xmlns:p="http://schemas.microsoft.com/office/2006/metadata/properties" xmlns:ns2="e30e9b45-b91e-4c95-9ce8-48c5ce3567c0" xmlns:ns3="36b2f660-3161-4a32-99f1-2950d54b39f4" targetNamespace="http://schemas.microsoft.com/office/2006/metadata/properties" ma:root="true" ma:fieldsID="881a3f8dbb8b1f204f54cd458f9d88c3" ns2:_="" ns3:_="">
    <xsd:import namespace="e30e9b45-b91e-4c95-9ce8-48c5ce3567c0"/>
    <xsd:import namespace="36b2f660-3161-4a32-99f1-2950d54b39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0e9b45-b91e-4c95-9ce8-48c5ce3567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6146e66-9267-4332-9dd1-f2617dd7e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b2f660-3161-4a32-99f1-2950d54b39f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9e222fde-bce2-42ac-a4c5-40af61ecfb1f}" ma:internalName="TaxCatchAll" ma:showField="CatchAllData" ma:web="36b2f660-3161-4a32-99f1-2950d54b39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30e9b45-b91e-4c95-9ce8-48c5ce3567c0">
      <Terms xmlns="http://schemas.microsoft.com/office/infopath/2007/PartnerControls"/>
    </lcf76f155ced4ddcb4097134ff3c332f>
    <TaxCatchAll xmlns="36b2f660-3161-4a32-99f1-2950d54b39f4" xsi:nil="true"/>
    <SharedWithUsers xmlns="36b2f660-3161-4a32-99f1-2950d54b39f4">
      <UserInfo>
        <DisplayName>Nina Beer</DisplayName>
        <AccountId>37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C54DA7-C289-4015-BFBB-9AECCFDD69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61BA7E-31C3-40B5-BA34-900ACD8FF5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0e9b45-b91e-4c95-9ce8-48c5ce3567c0"/>
    <ds:schemaRef ds:uri="36b2f660-3161-4a32-99f1-2950d54b3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8D1B34-7CC4-4D8F-A040-9E62546B0038}">
  <ds:schemaRefs>
    <ds:schemaRef ds:uri="http://schemas.microsoft.com/office/2006/metadata/properties"/>
    <ds:schemaRef ds:uri="http://schemas.microsoft.com/office/infopath/2007/PartnerControls"/>
    <ds:schemaRef ds:uri="e30e9b45-b91e-4c95-9ce8-48c5ce3567c0"/>
    <ds:schemaRef ds:uri="36b2f660-3161-4a32-99f1-2950d54b39f4"/>
  </ds:schemaRefs>
</ds:datastoreItem>
</file>

<file path=customXml/itemProps4.xml><?xml version="1.0" encoding="utf-8"?>
<ds:datastoreItem xmlns:ds="http://schemas.openxmlformats.org/officeDocument/2006/customXml" ds:itemID="{F0C930BC-D762-4F35-B056-0DD581AA42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49</TotalTime>
  <Pages>2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read Phillips</dc:creator>
  <cp:keywords/>
  <dc:description/>
  <cp:lastModifiedBy>Brad Shrimpton</cp:lastModifiedBy>
  <cp:revision>247</cp:revision>
  <cp:lastPrinted>2025-05-19T07:16:00Z</cp:lastPrinted>
  <dcterms:created xsi:type="dcterms:W3CDTF">2025-05-09T05:42:00Z</dcterms:created>
  <dcterms:modified xsi:type="dcterms:W3CDTF">2025-06-11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05541036267E4583E49FD6831C34B2</vt:lpwstr>
  </property>
  <property fmtid="{D5CDD505-2E9C-101B-9397-08002B2CF9AE}" pid="3" name="Order">
    <vt:r8>102200</vt:r8>
  </property>
  <property fmtid="{D5CDD505-2E9C-101B-9397-08002B2CF9AE}" pid="4" name="MediaServiceImageTags">
    <vt:lpwstr/>
  </property>
  <property fmtid="{D5CDD505-2E9C-101B-9397-08002B2CF9AE}" pid="5" name="GrammarlyDocumentId">
    <vt:lpwstr>90886e2a7885809d1ca49cdf2d4b41ebb2b7c319f9947f92b83ef1db05f97e70</vt:lpwstr>
  </property>
</Properties>
</file>